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rPr>
          <w:sz w:val="2"/>
          <w:szCs w:val="2"/>
          <w:lang w:val="en-GB"/>
        </w:rPr>
        <w:alias w:val="List"/>
        <w:tag w:val="32102252-2958058351"/>
        <w:id w:val="-1336908945"/>
        <w:placeholder>
          <w:docPart w:val="3BA9732A1CBF4B02BCFD1D01079E9582"/>
        </w:placeholder>
        <w15:color w:val="FF00FF"/>
      </w:sdtPr>
      <w:sdtEndPr/>
      <w:sdtContent>
        <w:p w14:paraId="2C3D5406" w14:textId="6D25A49C" w:rsidR="002F312D" w:rsidRPr="002F312D" w:rsidRDefault="002F312D">
          <w:pPr>
            <w:rPr>
              <w:sz w:val="2"/>
              <w:szCs w:val="2"/>
              <w:lang w:val="en-GB"/>
            </w:rPr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4411"/>
            <w:gridCol w:w="1123"/>
          </w:tblGrid>
          <w:tr w:rsidR="00902DC3" w:rsidRPr="00CE6338" w14:paraId="6902265D" w14:textId="77777777" w:rsidTr="00785A3E">
            <w:trPr>
              <w:trHeight w:hRule="exact" w:val="794"/>
            </w:trPr>
            <w:sdt>
              <w:sdtPr>
                <w:rPr>
                  <w:rFonts w:ascii="Arial" w:hAnsi="Arial" w:cs="Arial"/>
                  <w:lang w:val="en-GB"/>
                </w:rPr>
                <w:alias w:val="Barcode"/>
                <w:tag w:val="32102252-301740850"/>
                <w:id w:val="301740850"/>
                <w:placeholder>
                  <w:docPart w:val="F59D34FE5F16414B865BE20C558D2E76"/>
                </w:placeholder>
              </w:sdtPr>
              <w:sdtEndPr/>
              <w:sdtContent>
                <w:tc>
                  <w:tcPr>
                    <w:tcW w:w="4411" w:type="dxa"/>
                    <w:tcMar>
                      <w:top w:w="113" w:type="dxa"/>
                    </w:tcMar>
                  </w:tcPr>
                  <w:p w14:paraId="32FCA07C" w14:textId="64A89244" w:rsidR="00902DC3" w:rsidRPr="00CE6338" w:rsidRDefault="00902DC3" w:rsidP="00650B43">
                    <w:pPr>
                      <w:rPr>
                        <w:rFonts w:ascii="Arial" w:hAnsi="Arial" w:cs="Arial"/>
                        <w:lang w:val="en-GB"/>
                      </w:rPr>
                    </w:pPr>
                    <w:r w:rsidRPr="00CE6338">
                      <w:rPr>
                        <w:rFonts w:ascii="Arial" w:hAnsi="Arial" w:cs="Arial"/>
                        <w:noProof/>
                      </w:rPr>
                      <mc:AlternateContent>
                        <mc:Choice Requires="wps">
                          <w:drawing>
                            <wp:inline distT="0" distB="0" distL="0" distR="0" wp14:anchorId="32001751" wp14:editId="648C72B6">
                              <wp:extent cx="2520000" cy="432000"/>
                              <wp:effectExtent l="0" t="0" r="0" b="6350"/>
                              <wp:docPr id="1" name="Barcode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SpPr>
                                      <a:spLocks/>
                                    </wps:cNvSpPr>
                                    <wps:spPr>
                                      <a:xfrm>
                                        <a:off x="0" y="0"/>
                                        <a:ext cx="2520000" cy="4320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56" h="1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" y="0"/>
                                            </a:lnTo>
                                            <a:lnTo>
                                              <a:pt x="2" y="1"/>
                                            </a:lnTo>
                                            <a:lnTo>
                                              <a:pt x="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" y="0"/>
                                            </a:moveTo>
                                            <a:lnTo>
                                              <a:pt x="4" y="0"/>
                                            </a:lnTo>
                                            <a:lnTo>
                                              <a:pt x="4" y="1"/>
                                            </a:lnTo>
                                            <a:lnTo>
                                              <a:pt x="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" y="0"/>
                                            </a:moveTo>
                                            <a:lnTo>
                                              <a:pt x="7" y="0"/>
                                            </a:lnTo>
                                            <a:lnTo>
                                              <a:pt x="7" y="1"/>
                                            </a:lnTo>
                                            <a:lnTo>
                                              <a:pt x="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" y="0"/>
                                            </a:move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2" y="1"/>
                                            </a:lnTo>
                                            <a:lnTo>
                                              <a:pt x="1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" y="0"/>
                                            </a:moveTo>
                                            <a:lnTo>
                                              <a:pt x="14" y="0"/>
                                            </a:lnTo>
                                            <a:lnTo>
                                              <a:pt x="14" y="1"/>
                                            </a:lnTo>
                                            <a:lnTo>
                                              <a:pt x="1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7" y="0"/>
                                            </a:moveTo>
                                            <a:lnTo>
                                              <a:pt x="19" y="0"/>
                                            </a:lnTo>
                                            <a:lnTo>
                                              <a:pt x="19" y="1"/>
                                            </a:lnTo>
                                            <a:lnTo>
                                              <a:pt x="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2" y="0"/>
                                            </a:moveTo>
                                            <a:lnTo>
                                              <a:pt x="23" y="0"/>
                                            </a:lnTo>
                                            <a:lnTo>
                                              <a:pt x="23" y="1"/>
                                            </a:lnTo>
                                            <a:lnTo>
                                              <a:pt x="2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6" y="0"/>
                                            </a:moveTo>
                                            <a:lnTo>
                                              <a:pt x="27" y="0"/>
                                            </a:lnTo>
                                            <a:lnTo>
                                              <a:pt x="27" y="1"/>
                                            </a:lnTo>
                                            <a:lnTo>
                                              <a:pt x="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8" y="0"/>
                                            </a:moveTo>
                                            <a:lnTo>
                                              <a:pt x="30" y="0"/>
                                            </a:lnTo>
                                            <a:lnTo>
                                              <a:pt x="30" y="1"/>
                                            </a:lnTo>
                                            <a:lnTo>
                                              <a:pt x="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3" y="0"/>
                                            </a:moveTo>
                                            <a:lnTo>
                                              <a:pt x="34" y="0"/>
                                            </a:lnTo>
                                            <a:lnTo>
                                              <a:pt x="34" y="1"/>
                                            </a:lnTo>
                                            <a:lnTo>
                                              <a:pt x="3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7" y="0"/>
                                            </a:move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38" y="1"/>
                                            </a:lnTo>
                                            <a:lnTo>
                                              <a:pt x="3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1" y="0"/>
                                            </a:moveTo>
                                            <a:lnTo>
                                              <a:pt x="43" y="0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4" y="0"/>
                                            </a:moveTo>
                                            <a:lnTo>
                                              <a:pt x="46" y="0"/>
                                            </a:lnTo>
                                            <a:lnTo>
                                              <a:pt x="46" y="1"/>
                                            </a:lnTo>
                                            <a:lnTo>
                                              <a:pt x="4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7" y="0"/>
                                            </a:move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49" y="1"/>
                                            </a:lnTo>
                                            <a:lnTo>
                                              <a:pt x="4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1" y="0"/>
                                            </a:moveTo>
                                            <a:lnTo>
                                              <a:pt x="53" y="0"/>
                                            </a:lnTo>
                                            <a:lnTo>
                                              <a:pt x="53" y="1"/>
                                            </a:lnTo>
                                            <a:lnTo>
                                              <a:pt x="5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5" y="0"/>
                                            </a:move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56" y="1"/>
                                            </a:lnTo>
                                            <a:lnTo>
                                              <a:pt x="5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7" y="0"/>
                                            </a:moveTo>
                                            <a:lnTo>
                                              <a:pt x="60" y="0"/>
                                            </a:lnTo>
                                            <a:lnTo>
                                              <a:pt x="60" y="1"/>
                                            </a:lnTo>
                                            <a:lnTo>
                                              <a:pt x="5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1" y="0"/>
                                            </a:moveTo>
                                            <a:lnTo>
                                              <a:pt x="65" y="0"/>
                                            </a:lnTo>
                                            <a:lnTo>
                                              <a:pt x="65" y="1"/>
                                            </a:lnTo>
                                            <a:lnTo>
                                              <a:pt x="6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6" y="0"/>
                                            </a:moveTo>
                                            <a:lnTo>
                                              <a:pt x="67" y="0"/>
                                            </a:lnTo>
                                            <a:lnTo>
                                              <a:pt x="67" y="1"/>
                                            </a:lnTo>
                                            <a:lnTo>
                                              <a:pt x="6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8" y="0"/>
                                            </a:moveTo>
                                            <a:lnTo>
                                              <a:pt x="70" y="0"/>
                                            </a:lnTo>
                                            <a:lnTo>
                                              <a:pt x="70" y="1"/>
                                            </a:lnTo>
                                            <a:lnTo>
                                              <a:pt x="6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2" y="0"/>
                                            </a:moveTo>
                                            <a:lnTo>
                                              <a:pt x="75" y="0"/>
                                            </a:lnTo>
                                            <a:lnTo>
                                              <a:pt x="75" y="1"/>
                                            </a:lnTo>
                                            <a:lnTo>
                                              <a:pt x="7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7" y="0"/>
                                            </a:moveTo>
                                            <a:lnTo>
                                              <a:pt x="78" y="0"/>
                                            </a:lnTo>
                                            <a:lnTo>
                                              <a:pt x="78" y="1"/>
                                            </a:lnTo>
                                            <a:lnTo>
                                              <a:pt x="7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1" y="0"/>
                                            </a:moveTo>
                                            <a:lnTo>
                                              <a:pt x="82" y="0"/>
                                            </a:lnTo>
                                            <a:lnTo>
                                              <a:pt x="82" y="1"/>
                                            </a:lnTo>
                                            <a:lnTo>
                                              <a:pt x="8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3" y="0"/>
                                            </a:moveTo>
                                            <a:lnTo>
                                              <a:pt x="85" y="0"/>
                                            </a:lnTo>
                                            <a:lnTo>
                                              <a:pt x="85" y="1"/>
                                            </a:lnTo>
                                            <a:lnTo>
                                              <a:pt x="8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8" y="0"/>
                                            </a:moveTo>
                                            <a:lnTo>
                                              <a:pt x="91" y="0"/>
                                            </a:lnTo>
                                            <a:lnTo>
                                              <a:pt x="91" y="1"/>
                                            </a:lnTo>
                                            <a:lnTo>
                                              <a:pt x="8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4" y="0"/>
                                            </a:moveTo>
                                            <a:lnTo>
                                              <a:pt x="95" y="0"/>
                                            </a:lnTo>
                                            <a:lnTo>
                                              <a:pt x="95" y="1"/>
                                            </a:lnTo>
                                            <a:lnTo>
                                              <a:pt x="9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6" y="0"/>
                                            </a:moveTo>
                                            <a:lnTo>
                                              <a:pt x="98" y="0"/>
                                            </a:lnTo>
                                            <a:lnTo>
                                              <a:pt x="98" y="1"/>
                                            </a:lnTo>
                                            <a:lnTo>
                                              <a:pt x="9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9" y="0"/>
                                            </a:moveTo>
                                            <a:lnTo>
                                              <a:pt x="101" y="0"/>
                                            </a:lnTo>
                                            <a:lnTo>
                                              <a:pt x="101" y="1"/>
                                            </a:lnTo>
                                            <a:lnTo>
                                              <a:pt x="99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5" y="0"/>
                                            </a:moveTo>
                                            <a:lnTo>
                                              <a:pt x="106" y="0"/>
                                            </a:lnTo>
                                            <a:lnTo>
                                              <a:pt x="106" y="1"/>
                                            </a:lnTo>
                                            <a:lnTo>
                                              <a:pt x="10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7" y="0"/>
                                            </a:moveTo>
                                            <a:lnTo>
                                              <a:pt x="108" y="0"/>
                                            </a:lnTo>
                                            <a:lnTo>
                                              <a:pt x="108" y="1"/>
                                            </a:lnTo>
                                            <a:lnTo>
                                              <a:pt x="10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0" y="0"/>
                                            </a:moveTo>
                                            <a:lnTo>
                                              <a:pt x="111" y="0"/>
                                            </a:lnTo>
                                            <a:lnTo>
                                              <a:pt x="111" y="1"/>
                                            </a:lnTo>
                                            <a:lnTo>
                                              <a:pt x="11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2" y="0"/>
                                            </a:moveTo>
                                            <a:lnTo>
                                              <a:pt x="116" y="0"/>
                                            </a:lnTo>
                                            <a:lnTo>
                                              <a:pt x="116" y="1"/>
                                            </a:lnTo>
                                            <a:lnTo>
                                              <a:pt x="11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7" y="0"/>
                                            </a:moveTo>
                                            <a:lnTo>
                                              <a:pt x="120" y="0"/>
                                            </a:lnTo>
                                            <a:lnTo>
                                              <a:pt x="120" y="1"/>
                                            </a:lnTo>
                                            <a:lnTo>
                                              <a:pt x="1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1" y="0"/>
                                            </a:moveTo>
                                            <a:lnTo>
                                              <a:pt x="124" y="0"/>
                                            </a:lnTo>
                                            <a:lnTo>
                                              <a:pt x="124" y="1"/>
                                            </a:lnTo>
                                            <a:lnTo>
                                              <a:pt x="12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6" y="0"/>
                                            </a:moveTo>
                                            <a:lnTo>
                                              <a:pt x="127" y="0"/>
                                            </a:lnTo>
                                            <a:lnTo>
                                              <a:pt x="127" y="1"/>
                                            </a:lnTo>
                                            <a:lnTo>
                                              <a:pt x="1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8" y="0"/>
                                            </a:moveTo>
                                            <a:lnTo>
                                              <a:pt x="130" y="0"/>
                                            </a:lnTo>
                                            <a:lnTo>
                                              <a:pt x="130" y="1"/>
                                            </a:lnTo>
                                            <a:lnTo>
                                              <a:pt x="1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2" y="0"/>
                                            </a:moveTo>
                                            <a:lnTo>
                                              <a:pt x="133" y="0"/>
                                            </a:lnTo>
                                            <a:lnTo>
                                              <a:pt x="133" y="1"/>
                                            </a:lnTo>
                                            <a:lnTo>
                                              <a:pt x="13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6" y="0"/>
                                            </a:moveTo>
                                            <a:lnTo>
                                              <a:pt x="138" y="0"/>
                                            </a:lnTo>
                                            <a:lnTo>
                                              <a:pt x="138" y="1"/>
                                            </a:lnTo>
                                            <a:lnTo>
                                              <a:pt x="13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1" y="0"/>
                                            </a:moveTo>
                                            <a:lnTo>
                                              <a:pt x="142" y="0"/>
                                            </a:lnTo>
                                            <a:lnTo>
                                              <a:pt x="142" y="1"/>
                                            </a:lnTo>
                                            <a:lnTo>
                                              <a:pt x="1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3" y="0"/>
                                            </a:moveTo>
                                            <a:lnTo>
                                              <a:pt x="145" y="0"/>
                                            </a:lnTo>
                                            <a:lnTo>
                                              <a:pt x="145" y="1"/>
                                            </a:lnTo>
                                            <a:lnTo>
                                              <a:pt x="14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8" y="0"/>
                                            </a:moveTo>
                                            <a:lnTo>
                                              <a:pt x="151" y="0"/>
                                            </a:lnTo>
                                            <a:lnTo>
                                              <a:pt x="151" y="1"/>
                                            </a:lnTo>
                                            <a:lnTo>
                                              <a:pt x="14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2" y="0"/>
                                            </a:moveTo>
                                            <a:lnTo>
                                              <a:pt x="153" y="0"/>
                                            </a:lnTo>
                                            <a:lnTo>
                                              <a:pt x="153" y="1"/>
                                            </a:lnTo>
                                            <a:lnTo>
                                              <a:pt x="15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4" y="0"/>
                                            </a:moveTo>
                                            <a:lnTo>
                                              <a:pt x="156" y="0"/>
                                            </a:lnTo>
                                            <a:lnTo>
                                              <a:pt x="156" y="1"/>
                                            </a:lnTo>
                                            <a:lnTo>
                                              <a:pt x="154" y="1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</wps:spPr>
                                    <wps:bodyPr/>
                                  </wps:wsp>
                                </a:graphicData>
                              </a:graphic>
                            </wp:inline>
                          </w:drawing>
                        </mc:Choice>
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shape w14:anchorId="7612E0DA" id="Barcode" o:spid="_x0000_s1026" style="width:198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<v:path arrowok="t" textboxrect="0,0,156,1"/>
                              <w10:anchorlock/>
                            </v:shape>
                          </w:pict>
                        </mc:Fallback>
                      </mc:AlternateContent>
                    </w:r>
                  </w:p>
                </w:tc>
              </w:sdtContent>
            </w:sdt>
            <w:tc>
              <w:tcPr>
                <w:tcW w:w="1123" w:type="dxa"/>
                <w:vMerge w:val="restart"/>
                <w:vAlign w:val="center"/>
              </w:tcPr>
              <w:tbl>
                <w:tblPr>
                  <w:tblStyle w:val="TableGrid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907"/>
                </w:tblGrid>
                <w:tr w:rsidR="00902DC3" w14:paraId="1D965114" w14:textId="77777777" w:rsidTr="00300D96">
                  <w:trPr>
                    <w:cantSplit/>
                    <w:trHeight w:val="2463"/>
                  </w:trPr>
                  <w:tc>
                    <w:tcPr>
                      <w:tcW w:w="726" w:type="dxa"/>
                      <w:textDirection w:val="btLr"/>
                      <w:vAlign w:val="bottom"/>
                    </w:tcPr>
                    <w:p w14:paraId="32FC8C12" w14:textId="4A80C917" w:rsidR="00902DC3" w:rsidRPr="001148C9" w:rsidRDefault="00CC5C59" w:rsidP="00A732AC">
                      <w:pPr>
                        <w:ind w:left="113" w:right="113"/>
                        <w:rPr>
                          <w:rFonts w:ascii="Arial" w:hAnsi="Arial" w:cs="Arial"/>
                          <w:b/>
                          <w:bCs/>
                          <w:spacing w:val="20"/>
                          <w:sz w:val="24"/>
                          <w:szCs w:val="24"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spacing w:val="20"/>
                            <w:sz w:val="24"/>
                            <w:szCs w:val="24"/>
                            <w:lang w:val="en-GB"/>
                          </w:rPr>
                          <w:alias w:val="Field"/>
                          <w:tag w:val="32102252-3499211210"/>
                          <w:id w:val="-795756086"/>
                          <w:placeholder>
                            <w:docPart w:val="7603CBF3C9964E7984B6DF1E55727A0A"/>
                          </w:placeholder>
                        </w:sdtPr>
                        <w:sdtEndPr/>
                        <w:sdtContent>
                          <w:r w:rsidR="00353EEF" w:rsidRPr="001148C9">
                            <w:rPr>
                              <w:rFonts w:ascii="Arial" w:hAnsi="Arial" w:cs="Arial"/>
                              <w:b/>
                              <w:bCs/>
                              <w:spacing w:val="20"/>
                              <w:sz w:val="24"/>
                              <w:szCs w:val="24"/>
                              <w:lang w:val="en-GB"/>
                            </w:rPr>
                            <w:t>@</w:t>
                          </w:r>
                          <w:proofErr w:type="spellStart"/>
                          <w:r w:rsidR="00353EEF" w:rsidRPr="001148C9">
                            <w:rPr>
                              <w:rFonts w:ascii="Arial" w:hAnsi="Arial" w:cs="Arial"/>
                              <w:b/>
                              <w:bCs/>
                              <w:spacing w:val="20"/>
                              <w:sz w:val="24"/>
                              <w:szCs w:val="24"/>
                              <w:lang w:val="en-GB"/>
                            </w:rPr>
                            <w:t>InventBatchId</w:t>
                          </w:r>
                          <w:proofErr w:type="spellEnd"/>
                        </w:sdtContent>
                      </w:sdt>
                    </w:p>
                  </w:tc>
                </w:tr>
                <w:tr w:rsidR="00902DC3" w14:paraId="69D07A09" w14:textId="77777777" w:rsidTr="00650B43">
                  <w:trPr>
                    <w:trHeight w:val="4101"/>
                  </w:trPr>
                  <w:tc>
                    <w:tcPr>
                      <w:tcW w:w="726" w:type="dxa"/>
                      <w:vAlign w:val="bottom"/>
                    </w:tcPr>
                    <w:sdt>
                      <w:sdtPr>
                        <w:rPr>
                          <w:rFonts w:ascii="Arial" w:hAnsi="Arial" w:cs="Arial"/>
                          <w:lang w:val="en-GB"/>
                        </w:rPr>
                        <w:alias w:val="Barcode"/>
                        <w:tag w:val="32102252-2499616192"/>
                        <w:id w:val="-1795351104"/>
                        <w:placeholder>
                          <w:docPart w:val="086F10E741484273BD104DF5B1921CB5"/>
                        </w:placeholder>
                      </w:sdtPr>
                      <w:sdtEndPr/>
                      <w:sdtContent>
                        <w:p w14:paraId="04CA6EDA" w14:textId="40BA90C7" w:rsidR="00650B43" w:rsidRDefault="00650B43" w:rsidP="00DC1C07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</w:pPr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 xml:space="preserve">Batch </w:t>
                          </w:r>
                          <w:proofErr w:type="spellStart"/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Nr</w:t>
                          </w:r>
                          <w:proofErr w:type="spellEnd"/>
                          <w:r w:rsidRPr="001148C9"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  <w:t>.</w:t>
                          </w:r>
                        </w:p>
                        <w:p w14:paraId="5050E760" w14:textId="77777777" w:rsidR="001148C9" w:rsidRPr="001148C9" w:rsidRDefault="001148C9" w:rsidP="00DC1C07">
                          <w:pPr>
                            <w:rPr>
                              <w:rFonts w:ascii="Arial" w:hAnsi="Arial" w:cs="Arial"/>
                              <w:sz w:val="16"/>
                              <w:szCs w:val="16"/>
                              <w:lang w:val="en-GB"/>
                            </w:rPr>
                          </w:pPr>
                        </w:p>
                        <w:p w14:paraId="2AB12B22" w14:textId="43BDDCE3" w:rsidR="00DC1C07" w:rsidRDefault="00902DC3" w:rsidP="00300D96">
                          <w:pPr>
                            <w:rPr>
                              <w:rFonts w:ascii="Arial" w:hAnsi="Arial" w:cs="Arial"/>
                              <w:lang w:val="en-GB"/>
                            </w:rPr>
                          </w:pPr>
                          <w:r>
                            <w:rPr>
                              <w:noProof/>
                            </w:rPr>
                            <mc:AlternateContent>
                              <mc:Choice Requires="wps">
                                <w:drawing>
                                  <wp:inline distT="0" distB="0" distL="0" distR="0" wp14:anchorId="4BCB619B" wp14:editId="418DA369">
                                    <wp:extent cx="2520000" cy="432000"/>
                                    <wp:effectExtent l="0" t="3810" r="0" b="0"/>
                                    <wp:docPr id="2" name="Barcode"/>
                                    <wp:cNvGraphicFramePr>
                                      <a:graphicFrameLocks xmlns:a="http://schemas.openxmlformats.org/drawingml/2006/main"/>
                                    </wp:cNvGraphicFramePr>
                                    <a:graphic xmlns:a="http://schemas.openxmlformats.org/drawingml/2006/main">
                                      <a:graphicData uri="http://schemas.microsoft.com/office/word/2010/wordprocessingShape">
                                        <wps:wsp>
                                          <wps:cNvSpPr>
                                            <a:spLocks/>
                                          </wps:cNvSpPr>
                                          <wps:spPr>
                                            <a:xfrm rot="5400000">
                                              <a:off x="0" y="0"/>
                                              <a:ext cx="2520000" cy="432000"/>
                                            </a:xfrm>
                                            <a:custGeom>
                                              <a:avLst/>
                                              <a:gdLst/>
                                              <a:ahLst/>
                                              <a:cxnLst/>
                                              <a:rect l="0" t="0" r="0" b="0"/>
                                              <a:pathLst>
                                                <a:path w="156" h="1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2" y="0"/>
                                                  </a:lnTo>
                                                  <a:lnTo>
                                                    <a:pt x="2" y="1"/>
                                                  </a:lnTo>
                                                  <a:lnTo>
                                                    <a:pt x="0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" y="0"/>
                                                  </a:moveTo>
                                                  <a:lnTo>
                                                    <a:pt x="4" y="0"/>
                                                  </a:lnTo>
                                                  <a:lnTo>
                                                    <a:pt x="4" y="1"/>
                                                  </a:lnTo>
                                                  <a:lnTo>
                                                    <a:pt x="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" y="0"/>
                                                  </a:moveTo>
                                                  <a:lnTo>
                                                    <a:pt x="7" y="0"/>
                                                  </a:lnTo>
                                                  <a:lnTo>
                                                    <a:pt x="7" y="1"/>
                                                  </a:lnTo>
                                                  <a:lnTo>
                                                    <a:pt x="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" y="0"/>
                                                  </a:moveTo>
                                                  <a:lnTo>
                                                    <a:pt x="12" y="0"/>
                                                  </a:lnTo>
                                                  <a:lnTo>
                                                    <a:pt x="12" y="1"/>
                                                  </a:lnTo>
                                                  <a:lnTo>
                                                    <a:pt x="1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" y="0"/>
                                                  </a:moveTo>
                                                  <a:lnTo>
                                                    <a:pt x="14" y="0"/>
                                                  </a:lnTo>
                                                  <a:lnTo>
                                                    <a:pt x="14" y="1"/>
                                                  </a:lnTo>
                                                  <a:lnTo>
                                                    <a:pt x="1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7" y="0"/>
                                                  </a:moveTo>
                                                  <a:lnTo>
                                                    <a:pt x="19" y="0"/>
                                                  </a:lnTo>
                                                  <a:lnTo>
                                                    <a:pt x="19" y="1"/>
                                                  </a:lnTo>
                                                  <a:lnTo>
                                                    <a:pt x="1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2" y="0"/>
                                                  </a:moveTo>
                                                  <a:lnTo>
                                                    <a:pt x="23" y="0"/>
                                                  </a:lnTo>
                                                  <a:lnTo>
                                                    <a:pt x="23" y="1"/>
                                                  </a:lnTo>
                                                  <a:lnTo>
                                                    <a:pt x="2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6" y="0"/>
                                                  </a:moveTo>
                                                  <a:lnTo>
                                                    <a:pt x="27" y="0"/>
                                                  </a:lnTo>
                                                  <a:lnTo>
                                                    <a:pt x="27" y="1"/>
                                                  </a:lnTo>
                                                  <a:lnTo>
                                                    <a:pt x="2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28" y="0"/>
                                                  </a:moveTo>
                                                  <a:lnTo>
                                                    <a:pt x="30" y="0"/>
                                                  </a:lnTo>
                                                  <a:lnTo>
                                                    <a:pt x="30" y="1"/>
                                                  </a:lnTo>
                                                  <a:lnTo>
                                                    <a:pt x="2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3" y="0"/>
                                                  </a:move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34" y="1"/>
                                                  </a:lnTo>
                                                  <a:lnTo>
                                                    <a:pt x="3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37" y="0"/>
                                                  </a:moveTo>
                                                  <a:lnTo>
                                                    <a:pt x="38" y="0"/>
                                                  </a:lnTo>
                                                  <a:lnTo>
                                                    <a:pt x="38" y="1"/>
                                                  </a:lnTo>
                                                  <a:lnTo>
                                                    <a:pt x="3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1" y="0"/>
                                                  </a:moveTo>
                                                  <a:lnTo>
                                                    <a:pt x="43" y="0"/>
                                                  </a:lnTo>
                                                  <a:lnTo>
                                                    <a:pt x="43" y="1"/>
                                                  </a:lnTo>
                                                  <a:lnTo>
                                                    <a:pt x="4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4" y="0"/>
                                                  </a:moveTo>
                                                  <a:lnTo>
                                                    <a:pt x="46" y="0"/>
                                                  </a:lnTo>
                                                  <a:lnTo>
                                                    <a:pt x="46" y="1"/>
                                                  </a:lnTo>
                                                  <a:lnTo>
                                                    <a:pt x="44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47" y="0"/>
                                                  </a:moveTo>
                                                  <a:lnTo>
                                                    <a:pt x="49" y="0"/>
                                                  </a:lnTo>
                                                  <a:lnTo>
                                                    <a:pt x="49" y="1"/>
                                                  </a:lnTo>
                                                  <a:lnTo>
                                                    <a:pt x="4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1" y="0"/>
                                                  </a:moveTo>
                                                  <a:lnTo>
                                                    <a:pt x="53" y="0"/>
                                                  </a:lnTo>
                                                  <a:lnTo>
                                                    <a:pt x="53" y="1"/>
                                                  </a:lnTo>
                                                  <a:lnTo>
                                                    <a:pt x="5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5" y="0"/>
                                                  </a:moveTo>
                                                  <a:lnTo>
                                                    <a:pt x="56" y="0"/>
                                                  </a:lnTo>
                                                  <a:lnTo>
                                                    <a:pt x="56" y="1"/>
                                                  </a:lnTo>
                                                  <a:lnTo>
                                                    <a:pt x="55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57" y="0"/>
                                                  </a:moveTo>
                                                  <a:lnTo>
                                                    <a:pt x="60" y="0"/>
                                                  </a:lnTo>
                                                  <a:lnTo>
                                                    <a:pt x="60" y="1"/>
                                                  </a:lnTo>
                                                  <a:lnTo>
                                                    <a:pt x="5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1" y="0"/>
                                                  </a:moveTo>
                                                  <a:lnTo>
                                                    <a:pt x="65" y="0"/>
                                                  </a:lnTo>
                                                  <a:lnTo>
                                                    <a:pt x="65" y="1"/>
                                                  </a:lnTo>
                                                  <a:lnTo>
                                                    <a:pt x="6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6" y="0"/>
                                                  </a:moveTo>
                                                  <a:lnTo>
                                                    <a:pt x="67" y="0"/>
                                                  </a:lnTo>
                                                  <a:lnTo>
                                                    <a:pt x="67" y="1"/>
                                                  </a:lnTo>
                                                  <a:lnTo>
                                                    <a:pt x="6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68" y="0"/>
                                                  </a:moveTo>
                                                  <a:lnTo>
                                                    <a:pt x="70" y="0"/>
                                                  </a:lnTo>
                                                  <a:lnTo>
                                                    <a:pt x="70" y="1"/>
                                                  </a:lnTo>
                                                  <a:lnTo>
                                                    <a:pt x="6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72" y="0"/>
                                                  </a:moveTo>
                                                  <a:lnTo>
                                                    <a:pt x="75" y="0"/>
                                                  </a:lnTo>
                                                  <a:lnTo>
                                                    <a:pt x="75" y="1"/>
                                                  </a:lnTo>
                                                  <a:lnTo>
                                                    <a:pt x="7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77" y="0"/>
                                                  </a:moveTo>
                                                  <a:lnTo>
                                                    <a:pt x="78" y="0"/>
                                                  </a:lnTo>
                                                  <a:lnTo>
                                                    <a:pt x="78" y="1"/>
                                                  </a:lnTo>
                                                  <a:lnTo>
                                                    <a:pt x="7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1" y="0"/>
                                                  </a:moveTo>
                                                  <a:lnTo>
                                                    <a:pt x="82" y="0"/>
                                                  </a:lnTo>
                                                  <a:lnTo>
                                                    <a:pt x="82" y="1"/>
                                                  </a:lnTo>
                                                  <a:lnTo>
                                                    <a:pt x="8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3" y="0"/>
                                                  </a:moveTo>
                                                  <a:lnTo>
                                                    <a:pt x="85" y="0"/>
                                                  </a:lnTo>
                                                  <a:lnTo>
                                                    <a:pt x="85" y="1"/>
                                                  </a:lnTo>
                                                  <a:lnTo>
                                                    <a:pt x="8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88" y="0"/>
                                                  </a:moveTo>
                                                  <a:lnTo>
                                                    <a:pt x="91" y="0"/>
                                                  </a:lnTo>
                                                  <a:lnTo>
                                                    <a:pt x="91" y="1"/>
                                                  </a:lnTo>
                                                  <a:lnTo>
                                                    <a:pt x="8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4" y="0"/>
                                                  </a:moveTo>
                                                  <a:lnTo>
                                                    <a:pt x="95" y="0"/>
                                                  </a:lnTo>
                                                  <a:lnTo>
                                                    <a:pt x="95" y="1"/>
                                                  </a:lnTo>
                                                  <a:lnTo>
                                                    <a:pt x="94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6" y="0"/>
                                                  </a:moveTo>
                                                  <a:lnTo>
                                                    <a:pt x="98" y="0"/>
                                                  </a:lnTo>
                                                  <a:lnTo>
                                                    <a:pt x="98" y="1"/>
                                                  </a:lnTo>
                                                  <a:lnTo>
                                                    <a:pt x="9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99" y="0"/>
                                                  </a:moveTo>
                                                  <a:lnTo>
                                                    <a:pt x="101" y="0"/>
                                                  </a:lnTo>
                                                  <a:lnTo>
                                                    <a:pt x="101" y="1"/>
                                                  </a:lnTo>
                                                  <a:lnTo>
                                                    <a:pt x="99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05" y="0"/>
                                                  </a:moveTo>
                                                  <a:lnTo>
                                                    <a:pt x="106" y="0"/>
                                                  </a:lnTo>
                                                  <a:lnTo>
                                                    <a:pt x="106" y="1"/>
                                                  </a:lnTo>
                                                  <a:lnTo>
                                                    <a:pt x="105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07" y="0"/>
                                                  </a:moveTo>
                                                  <a:lnTo>
                                                    <a:pt x="108" y="0"/>
                                                  </a:lnTo>
                                                  <a:lnTo>
                                                    <a:pt x="108" y="1"/>
                                                  </a:lnTo>
                                                  <a:lnTo>
                                                    <a:pt x="10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0" y="0"/>
                                                  </a:moveTo>
                                                  <a:lnTo>
                                                    <a:pt x="111" y="0"/>
                                                  </a:lnTo>
                                                  <a:lnTo>
                                                    <a:pt x="111" y="1"/>
                                                  </a:lnTo>
                                                  <a:lnTo>
                                                    <a:pt x="110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2" y="0"/>
                                                  </a:moveTo>
                                                  <a:lnTo>
                                                    <a:pt x="116" y="0"/>
                                                  </a:lnTo>
                                                  <a:lnTo>
                                                    <a:pt x="116" y="1"/>
                                                  </a:lnTo>
                                                  <a:lnTo>
                                                    <a:pt x="11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17" y="0"/>
                                                  </a:moveTo>
                                                  <a:lnTo>
                                                    <a:pt x="120" y="0"/>
                                                  </a:lnTo>
                                                  <a:lnTo>
                                                    <a:pt x="120" y="1"/>
                                                  </a:lnTo>
                                                  <a:lnTo>
                                                    <a:pt x="117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1" y="0"/>
                                                  </a:moveTo>
                                                  <a:lnTo>
                                                    <a:pt x="124" y="0"/>
                                                  </a:lnTo>
                                                  <a:lnTo>
                                                    <a:pt x="124" y="1"/>
                                                  </a:lnTo>
                                                  <a:lnTo>
                                                    <a:pt x="12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6" y="0"/>
                                                  </a:moveTo>
                                                  <a:lnTo>
                                                    <a:pt x="127" y="0"/>
                                                  </a:lnTo>
                                                  <a:lnTo>
                                                    <a:pt x="127" y="1"/>
                                                  </a:lnTo>
                                                  <a:lnTo>
                                                    <a:pt x="12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28" y="0"/>
                                                  </a:moveTo>
                                                  <a:lnTo>
                                                    <a:pt x="130" y="0"/>
                                                  </a:lnTo>
                                                  <a:lnTo>
                                                    <a:pt x="130" y="1"/>
                                                  </a:lnTo>
                                                  <a:lnTo>
                                                    <a:pt x="12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2" y="0"/>
                                                  </a:moveTo>
                                                  <a:lnTo>
                                                    <a:pt x="133" y="0"/>
                                                  </a:lnTo>
                                                  <a:lnTo>
                                                    <a:pt x="133" y="1"/>
                                                  </a:lnTo>
                                                  <a:lnTo>
                                                    <a:pt x="13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36" y="0"/>
                                                  </a:moveTo>
                                                  <a:lnTo>
                                                    <a:pt x="138" y="0"/>
                                                  </a:lnTo>
                                                  <a:lnTo>
                                                    <a:pt x="138" y="1"/>
                                                  </a:lnTo>
                                                  <a:lnTo>
                                                    <a:pt x="136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1" y="0"/>
                                                  </a:moveTo>
                                                  <a:lnTo>
                                                    <a:pt x="142" y="0"/>
                                                  </a:lnTo>
                                                  <a:lnTo>
                                                    <a:pt x="142" y="1"/>
                                                  </a:lnTo>
                                                  <a:lnTo>
                                                    <a:pt x="141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3" y="0"/>
                                                  </a:moveTo>
                                                  <a:lnTo>
                                                    <a:pt x="145" y="0"/>
                                                  </a:lnTo>
                                                  <a:lnTo>
                                                    <a:pt x="145" y="1"/>
                                                  </a:lnTo>
                                                  <a:lnTo>
                                                    <a:pt x="143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48" y="0"/>
                                                  </a:moveTo>
                                                  <a:lnTo>
                                                    <a:pt x="151" y="0"/>
                                                  </a:lnTo>
                                                  <a:lnTo>
                                                    <a:pt x="151" y="1"/>
                                                  </a:lnTo>
                                                  <a:lnTo>
                                                    <a:pt x="148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52" y="0"/>
                                                  </a:moveTo>
                                                  <a:lnTo>
                                                    <a:pt x="153" y="0"/>
                                                  </a:lnTo>
                                                  <a:lnTo>
                                                    <a:pt x="153" y="1"/>
                                                  </a:lnTo>
                                                  <a:lnTo>
                                                    <a:pt x="152" y="1"/>
                                                  </a:lnTo>
                                                  <a:close/>
                                                </a:path>
                                                <a:path w="156" h="1">
                                                  <a:moveTo>
                                                    <a:pt x="154" y="0"/>
                                                  </a:moveTo>
                                                  <a:lnTo>
                                                    <a:pt x="156" y="0"/>
                                                  </a:lnTo>
                                                  <a:lnTo>
                                                    <a:pt x="156" y="1"/>
                                                  </a:lnTo>
                                                  <a:lnTo>
                                                    <a:pt x="154" y="1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</wps:spPr>
                                          <wps:bodyPr/>
                                        </wps:wsp>
                                      </a:graphicData>
                                    </a:graphic>
                                  </wp:inline>
                                </w:drawing>
                              </mc:Choice>
      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      <w:pict>
                                  <v:shape w14:anchorId="64231618" id="Barcode" o:spid="_x0000_s1026" style="width:198.45pt;height:34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      <v:path arrowok="t" textboxrect="0,0,156,1"/>
                                    <w10:anchorlock/>
                                  </v:shape>
                                </w:pict>
                              </mc:Fallback>
                            </mc:AlternateContent>
                          </w:r>
                        </w:p>
                      </w:sdtContent>
                    </w:sdt>
                  </w:tc>
                </w:tr>
              </w:tbl>
              <w:p w14:paraId="20A57929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CE6338" w14:paraId="12E1673F" w14:textId="77777777" w:rsidTr="00386EB8">
            <w:trPr>
              <w:trHeight w:hRule="exact" w:val="567"/>
            </w:trPr>
            <w:tc>
              <w:tcPr>
                <w:tcW w:w="4411" w:type="dxa"/>
              </w:tcPr>
              <w:p w14:paraId="12869F92" w14:textId="265A62E3" w:rsidR="00902DC3" w:rsidRPr="00DC1C07" w:rsidRDefault="00CC5C59" w:rsidP="00650B43">
                <w:pPr>
                  <w:spacing w:before="60"/>
                  <w:rPr>
                    <w:rFonts w:ascii="Arial" w:hAnsi="Arial" w:cs="Arial"/>
                    <w:lang w:val="en-GB"/>
                  </w:rPr>
                </w:pPr>
                <w:sdt>
                  <w:sdtPr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  <w:alias w:val="Label"/>
                    <w:tag w:val="32102252-1133456190"/>
                    <w:id w:val="1133456190"/>
                    <w:placeholder>
                      <w:docPart w:val="4C409BC859574F1399DA4B8939930AD9"/>
                    </w:placeholder>
                    <w15:color w:val="FFCC00"/>
                  </w:sdtPr>
                  <w:sdtEndPr/>
                  <w:sdtContent>
                    <w:r w:rsidR="00902DC3" w:rsidRPr="00A253A9">
                      <w:rPr>
                        <w:rFonts w:ascii="Arial" w:hAnsi="Arial" w:cs="Arial"/>
                        <w:sz w:val="18"/>
                        <w:szCs w:val="18"/>
                        <w:lang w:val="en-GB"/>
                      </w:rPr>
                      <w:t>Item number</w:t>
                    </w:r>
                  </w:sdtContent>
                </w:sdt>
                <w:r w:rsidR="00902DC3" w:rsidRPr="00DC1C07">
                  <w:rPr>
                    <w:rFonts w:ascii="Arial" w:hAnsi="Arial" w:cs="Arial"/>
                    <w:lang w:val="en-GB"/>
                  </w:rPr>
                  <w:t xml:space="preserve">: </w:t>
                </w:r>
                <w:sdt>
                  <w:sdtPr>
                    <w:rPr>
                      <w:rFonts w:ascii="Arial" w:hAnsi="Arial" w:cs="Arial"/>
                      <w:b/>
                      <w:bCs/>
                      <w:spacing w:val="20"/>
                      <w:lang w:val="en-GB"/>
                    </w:rPr>
                    <w:alias w:val="Field"/>
                    <w:tag w:val="32102252-2776884481"/>
                    <w:id w:val="-1518082815"/>
                    <w:placeholder>
                      <w:docPart w:val="C55325B109C64B34A6B81B93AD53EA3A"/>
                    </w:placeholder>
                  </w:sdtPr>
                  <w:sdtEndPr/>
                  <w:sdtContent>
                    <w:r w:rsidR="00902DC3" w:rsidRPr="001148C9">
                      <w:rPr>
                        <w:rFonts w:ascii="Arial" w:hAnsi="Arial" w:cs="Arial"/>
                        <w:b/>
                        <w:bCs/>
                        <w:spacing w:val="20"/>
                        <w:lang w:val="en-GB"/>
                      </w:rPr>
                      <w:t>@</w:t>
                    </w:r>
                    <w:proofErr w:type="spellStart"/>
                    <w:r w:rsidR="00902DC3" w:rsidRPr="001148C9">
                      <w:rPr>
                        <w:rFonts w:ascii="Arial" w:hAnsi="Arial" w:cs="Arial"/>
                        <w:b/>
                        <w:bCs/>
                        <w:spacing w:val="20"/>
                        <w:sz w:val="24"/>
                        <w:szCs w:val="24"/>
                        <w:lang w:val="en-GB"/>
                      </w:rPr>
                      <w:t>ItemId</w:t>
                    </w:r>
                    <w:proofErr w:type="spellEnd"/>
                  </w:sdtContent>
                </w:sdt>
              </w:p>
            </w:tc>
            <w:tc>
              <w:tcPr>
                <w:tcW w:w="1123" w:type="dxa"/>
                <w:vMerge/>
              </w:tcPr>
              <w:p w14:paraId="51A45916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CE6338" w14:paraId="626CC039" w14:textId="77777777" w:rsidTr="00386EB8">
            <w:trPr>
              <w:trHeight w:hRule="exact" w:val="3969"/>
            </w:trPr>
            <w:tc>
              <w:tcPr>
                <w:tcW w:w="4411" w:type="dxa"/>
              </w:tcPr>
              <w:p w14:paraId="6C429761" w14:textId="2A190CAB" w:rsidR="00902DC3" w:rsidRPr="008C2832" w:rsidRDefault="00CC5C59" w:rsidP="00A800FE">
                <w:pPr>
                  <w:spacing w:before="240"/>
                  <w:rPr>
                    <w:rFonts w:ascii="Arial" w:hAnsi="Arial" w:cs="Arial"/>
                    <w:sz w:val="38"/>
                    <w:szCs w:val="38"/>
                    <w:lang w:val="en-GB"/>
                  </w:rPr>
                </w:pPr>
                <w:sdt>
                  <w:sdtPr>
                    <w:rPr>
                      <w:rFonts w:ascii="Arial" w:hAnsi="Arial" w:cs="Arial"/>
                      <w:sz w:val="38"/>
                      <w:szCs w:val="38"/>
                      <w:lang w:val="en-GB"/>
                    </w:rPr>
                    <w:alias w:val="Field"/>
                    <w:tag w:val="32102252-2382423862"/>
                    <w:id w:val="-1912543434"/>
                    <w:placeholder>
                      <w:docPart w:val="28AB122B681F4102BC1D117FEB2212E4"/>
                    </w:placeholder>
                  </w:sdtPr>
                  <w:sdtEndPr/>
                  <w:sdtContent>
                    <w:r w:rsidR="00902DC3" w:rsidRPr="008C2832">
                      <w:rPr>
                        <w:rFonts w:ascii="Arial" w:hAnsi="Arial" w:cs="Arial"/>
                        <w:sz w:val="38"/>
                        <w:szCs w:val="38"/>
                        <w:lang w:val="en-GB"/>
                      </w:rPr>
                      <w:t>@</w:t>
                    </w:r>
                    <w:proofErr w:type="spellStart"/>
                    <w:r w:rsidR="00902DC3" w:rsidRPr="008C2832">
                      <w:rPr>
                        <w:rFonts w:ascii="Arial" w:hAnsi="Arial" w:cs="Arial"/>
                        <w:sz w:val="38"/>
                        <w:szCs w:val="38"/>
                        <w:lang w:val="en-GB"/>
                      </w:rPr>
                      <w:t>ItemName</w:t>
                    </w:r>
                    <w:proofErr w:type="spellEnd"/>
                  </w:sdtContent>
                </w:sdt>
                <w:r w:rsidR="00785A3E">
                  <w:rPr>
                    <w:rFonts w:ascii="Arial" w:hAnsi="Arial" w:cs="Arial"/>
                    <w:sz w:val="38"/>
                    <w:szCs w:val="38"/>
                    <w:lang w:val="en-GB"/>
                  </w:rPr>
                  <w:t xml:space="preserve"> </w:t>
                </w:r>
              </w:p>
            </w:tc>
            <w:tc>
              <w:tcPr>
                <w:tcW w:w="1123" w:type="dxa"/>
                <w:vMerge/>
              </w:tcPr>
              <w:p w14:paraId="51B6469E" w14:textId="77777777" w:rsidR="00902DC3" w:rsidRPr="00CE6338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A725FF" w:rsidRPr="00A800FE" w14:paraId="054169FC" w14:textId="77777777" w:rsidTr="00D800D2">
            <w:trPr>
              <w:trHeight w:hRule="exact" w:val="1814"/>
            </w:trPr>
            <w:tc>
              <w:tcPr>
                <w:tcW w:w="4411" w:type="dxa"/>
                <w:tcMar>
                  <w:left w:w="0" w:type="dxa"/>
                  <w:right w:w="0" w:type="dxa"/>
                </w:tcMar>
              </w:tcPr>
              <w:tbl>
                <w:tblPr>
                  <w:tblStyle w:val="TableGrid"/>
                  <w:tblW w:w="5000" w:type="pct"/>
                  <w:tbl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insideH w:val="none" w:sz="0" w:space="0" w:color="auto"/>
                    <w:insideV w:val="none" w:sz="0" w:space="0" w:color="auto"/>
                  </w:tblBorders>
                  <w:tblLayout w:type="fixed"/>
                  <w:tblLook w:val="04A0" w:firstRow="1" w:lastRow="0" w:firstColumn="1" w:lastColumn="0" w:noHBand="0" w:noVBand="1"/>
                </w:tblPr>
                <w:tblGrid>
                  <w:gridCol w:w="2694"/>
                  <w:gridCol w:w="1717"/>
                </w:tblGrid>
                <w:tr w:rsidR="00A725FF" w14:paraId="12D9CB85" w14:textId="77777777" w:rsidTr="00D800D2">
                  <w:tc>
                    <w:tcPr>
                      <w:tcW w:w="2694" w:type="dxa"/>
                      <w:vAlign w:val="bottom"/>
                    </w:tcPr>
                    <w:p w14:paraId="569A20E2" w14:textId="535E6A19" w:rsidR="00A725FF" w:rsidRDefault="00CC5C59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32102252-893620376"/>
                          <w:id w:val="893620376"/>
                          <w:placeholder>
                            <w:docPart w:val="B45BE9F78BA3417E87E4F54146562FAB"/>
                          </w:placeholder>
                          <w15:color w:val="FFCC00"/>
                        </w:sdtPr>
                        <w:sdtEndPr/>
                        <w:sdtContent>
                          <w:r w:rsidR="00A725FF" w:rsidRPr="00A800FE">
                            <w:rPr>
                              <w:rFonts w:ascii="Arial" w:hAnsi="Arial" w:cs="Arial"/>
                              <w:lang w:val="en-GB"/>
                            </w:rPr>
                            <w:t>Work quantity</w:t>
                          </w:r>
                        </w:sdtContent>
                      </w:sdt>
                      <w:r w:rsidR="00A725FF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tc>
                    <w:tcPr>
                      <w:tcW w:w="1717" w:type="dxa"/>
                      <w:vAlign w:val="bottom"/>
                    </w:tcPr>
                    <w:p w14:paraId="71EC5730" w14:textId="0D4CD000" w:rsidR="00A725FF" w:rsidRDefault="00CC5C59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lang w:val="en-GB"/>
                          </w:rPr>
                          <w:alias w:val="Field"/>
                          <w:tag w:val="32102252-1798799474"/>
                          <w:id w:val="1798799474"/>
                          <w:placeholder>
                            <w:docPart w:val="011B6F87B584457993790697B8C25494"/>
                          </w:placeholder>
                        </w:sdtPr>
                        <w:sdtEndPr/>
                        <w:sdtContent>
                          <w:r w:rsidR="00A725FF" w:rsidRPr="00307A55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 w:rsidR="00A725FF" w:rsidRPr="00307A55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Qty</w:t>
                          </w:r>
                          <w:proofErr w:type="spellEnd"/>
                        </w:sdtContent>
                      </w:sdt>
                    </w:p>
                  </w:tc>
                </w:tr>
                <w:tr w:rsidR="00A725FF" w14:paraId="0601A7C4" w14:textId="77777777" w:rsidTr="00D800D2">
                  <w:tc>
                    <w:tcPr>
                      <w:tcW w:w="2694" w:type="dxa"/>
                      <w:vAlign w:val="bottom"/>
                    </w:tcPr>
                    <w:p w14:paraId="48616331" w14:textId="0C4D654B" w:rsidR="00A725FF" w:rsidRDefault="00CC5C59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32102252-3224159929"/>
                          <w:id w:val="-1070807367"/>
                          <w:placeholder>
                            <w:docPart w:val="84EEBEC90C814873AEFD841501269A0C"/>
                          </w:placeholder>
                          <w15:color w:val="FFCC00"/>
                        </w:sdtPr>
                        <w:sdtEndPr/>
                        <w:sdtContent>
                          <w:r w:rsidR="00A725FF" w:rsidRPr="00A800FE">
                            <w:rPr>
                              <w:rFonts w:ascii="Arial" w:hAnsi="Arial" w:cs="Arial"/>
                              <w:lang w:val="en-GB"/>
                            </w:rPr>
                            <w:t>Unit</w:t>
                          </w:r>
                        </w:sdtContent>
                      </w:sdt>
                      <w:r w:rsidR="00A725FF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tc>
                    <w:tcPr>
                      <w:tcW w:w="1717" w:type="dxa"/>
                      <w:vAlign w:val="bottom"/>
                    </w:tcPr>
                    <w:p w14:paraId="5B271947" w14:textId="3F2FFC57" w:rsidR="00A725FF" w:rsidRDefault="00CC5C59" w:rsidP="00307A55">
                      <w:pPr>
                        <w:rPr>
                          <w:rFonts w:ascii="Arial" w:hAnsi="Arial" w:cs="Arial"/>
                          <w:b/>
                          <w:bCs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b/>
                            <w:bCs/>
                            <w:lang w:val="en-GB"/>
                          </w:rPr>
                          <w:alias w:val="Field"/>
                          <w:tag w:val="32102252-1509018859"/>
                          <w:id w:val="1509018859"/>
                          <w:placeholder>
                            <w:docPart w:val="B325FF83CAB44C1692BA9238FA6F8AED"/>
                          </w:placeholder>
                        </w:sdtPr>
                        <w:sdtEndPr/>
                        <w:sdtContent>
                          <w:r w:rsidR="00A725FF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 w:rsidR="00A725FF"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UnitID</w:t>
                          </w:r>
                          <w:proofErr w:type="spellEnd"/>
                        </w:sdtContent>
                      </w:sdt>
                    </w:p>
                  </w:tc>
                </w:tr>
                <w:tr w:rsidR="004D7EF8" w14:paraId="2820F11D" w14:textId="77777777" w:rsidTr="00D800D2">
                  <w:tc>
                    <w:tcPr>
                      <w:tcW w:w="2694" w:type="dxa"/>
                      <w:vAlign w:val="bottom"/>
                    </w:tcPr>
                    <w:p w14:paraId="4635F5CB" w14:textId="6E316B10" w:rsidR="004D7EF8" w:rsidRPr="00A800FE" w:rsidRDefault="004D7EF8" w:rsidP="00307A55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lang w:val="en-GB"/>
                        </w:rPr>
                        <w:t>D</w:t>
                      </w:r>
                      <w:r w:rsidRPr="003B2947">
                        <w:rPr>
                          <w:rFonts w:ascii="Arial" w:hAnsi="Arial" w:cs="Arial"/>
                          <w:lang w:val="en-GB"/>
                        </w:rPr>
                        <w:t>ate:</w:t>
                      </w:r>
                    </w:p>
                  </w:tc>
                  <w:sdt>
                    <w:sdtPr>
                      <w:rPr>
                        <w:rFonts w:ascii="Arial" w:hAnsi="Arial" w:cs="Arial"/>
                        <w:b/>
                        <w:bCs/>
                        <w:lang w:val="en-GB"/>
                      </w:rPr>
                      <w:alias w:val="Field"/>
                      <w:tag w:val="32102252-2984411491"/>
                      <w:id w:val="-1310555805"/>
                      <w:placeholder>
                        <w:docPart w:val="5DB0265DE9CD4EFB83C0C50B07AB0B1E"/>
                      </w:placeholder>
                    </w:sdtPr>
                    <w:sdtEndPr/>
                    <w:sdtContent>
                      <w:tc>
                        <w:tcPr>
                          <w:tcW w:w="1717" w:type="dxa"/>
                          <w:vAlign w:val="bottom"/>
                        </w:tcPr>
                        <w:p w14:paraId="1F234BD5" w14:textId="036F0EFD" w:rsidR="004D7EF8" w:rsidRDefault="004D7EF8" w:rsidP="00307A55">
                          <w:pP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PrintedDate</w:t>
                          </w:r>
                          <w:proofErr w:type="spellEnd"/>
                        </w:p>
                      </w:tc>
                    </w:sdtContent>
                  </w:sdt>
                </w:tr>
                <w:tr w:rsidR="004D7EF8" w14:paraId="03830202" w14:textId="77777777" w:rsidTr="00D800D2">
                  <w:tc>
                    <w:tcPr>
                      <w:tcW w:w="2694" w:type="dxa"/>
                      <w:vAlign w:val="bottom"/>
                    </w:tcPr>
                    <w:p w14:paraId="60BB10BA" w14:textId="22DFC986" w:rsidR="004D7EF8" w:rsidRDefault="00CC5C59" w:rsidP="00307A55">
                      <w:pPr>
                        <w:rPr>
                          <w:rFonts w:ascii="Arial" w:hAnsi="Arial" w:cs="Arial"/>
                          <w:lang w:val="en-GB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lang w:val="en-GB"/>
                          </w:rPr>
                          <w:alias w:val="Label"/>
                          <w:tag w:val="32102252-2169909134"/>
                          <w:id w:val="-2125058162"/>
                          <w:placeholder>
                            <w:docPart w:val="9D3F84E8D12247BCB2CFE43AC9B1E50B"/>
                          </w:placeholder>
                          <w15:color w:val="FFCC00"/>
                        </w:sdtPr>
                        <w:sdtEndPr/>
                        <w:sdtContent>
                          <w:r w:rsidR="004D7EF8">
                            <w:rPr>
                              <w:rFonts w:ascii="Arial" w:hAnsi="Arial" w:cs="Arial"/>
                              <w:lang w:val="en-GB"/>
                            </w:rPr>
                            <w:t>Aging date</w:t>
                          </w:r>
                        </w:sdtContent>
                      </w:sdt>
                      <w:r w:rsidR="004D7EF8">
                        <w:rPr>
                          <w:rFonts w:ascii="Arial" w:hAnsi="Arial" w:cs="Arial"/>
                          <w:lang w:val="en-GB"/>
                        </w:rPr>
                        <w:t>:</w:t>
                      </w:r>
                    </w:p>
                  </w:tc>
                  <w:sdt>
                    <w:sdtPr>
                      <w:rPr>
                        <w:rFonts w:ascii="Arial" w:hAnsi="Arial" w:cs="Arial"/>
                        <w:b/>
                        <w:bCs/>
                        <w:lang w:val="en-GB"/>
                      </w:rPr>
                      <w:alias w:val="Field"/>
                      <w:tag w:val="32102252-2186470563"/>
                      <w:id w:val="-2108496733"/>
                      <w:placeholder>
                        <w:docPart w:val="D5194E2FBE8E43B99FDDB5C24A5EACA4"/>
                      </w:placeholder>
                    </w:sdtPr>
                    <w:sdtEndPr/>
                    <w:sdtContent>
                      <w:tc>
                        <w:tcPr>
                          <w:tcW w:w="1717" w:type="dxa"/>
                          <w:vAlign w:val="bottom"/>
                        </w:tcPr>
                        <w:p w14:paraId="037D9327" w14:textId="4F51A185" w:rsidR="004D7EF8" w:rsidRDefault="004D7EF8" w:rsidP="00307A55">
                          <w:pP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@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b/>
                              <w:bCs/>
                              <w:lang w:val="en-GB"/>
                            </w:rPr>
                            <w:t>AgingDate</w:t>
                          </w:r>
                          <w:proofErr w:type="spellEnd"/>
                        </w:p>
                      </w:tc>
                    </w:sdtContent>
                  </w:sdt>
                </w:tr>
              </w:tbl>
              <w:p w14:paraId="01172CB8" w14:textId="0583DFB5" w:rsidR="00A725FF" w:rsidRPr="00307A55" w:rsidRDefault="00A725FF" w:rsidP="00DB5D45">
                <w:pPr>
                  <w:jc w:val="center"/>
                  <w:rPr>
                    <w:rFonts w:ascii="Arial" w:hAnsi="Arial" w:cs="Arial"/>
                    <w:b/>
                    <w:bCs/>
                    <w:lang w:val="en-GB"/>
                  </w:rPr>
                </w:pPr>
              </w:p>
            </w:tc>
            <w:tc>
              <w:tcPr>
                <w:tcW w:w="1123" w:type="dxa"/>
                <w:vMerge/>
              </w:tcPr>
              <w:p w14:paraId="711B326F" w14:textId="77777777" w:rsidR="00A725FF" w:rsidRPr="00A800FE" w:rsidRDefault="00A725FF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A800FE" w14:paraId="3899F245" w14:textId="77777777" w:rsidTr="00DB5D45">
            <w:trPr>
              <w:trHeight w:hRule="exact" w:val="397"/>
            </w:trPr>
            <w:tc>
              <w:tcPr>
                <w:tcW w:w="4411" w:type="dxa"/>
                <w:vAlign w:val="bottom"/>
              </w:tcPr>
              <w:p w14:paraId="62FC73E4" w14:textId="565F7214" w:rsidR="00902DC3" w:rsidRPr="00A800FE" w:rsidRDefault="00A732AC" w:rsidP="00650B43">
                <w:pPr>
                  <w:rPr>
                    <w:rFonts w:ascii="Arial" w:hAnsi="Arial" w:cs="Arial"/>
                    <w:lang w:val="en-GB"/>
                  </w:rPr>
                </w:pPr>
                <w:r w:rsidRPr="00A732AC">
                  <w:rPr>
                    <w:rFonts w:ascii="Arial" w:hAnsi="Arial" w:cs="Arial"/>
                    <w:sz w:val="18"/>
                    <w:szCs w:val="18"/>
                    <w:lang w:val="en-GB"/>
                  </w:rPr>
                  <w:t>License plate:</w:t>
                </w:r>
                <w:r w:rsidR="00A253A9">
                  <w:rPr>
                    <w:rFonts w:ascii="Arial" w:hAnsi="Arial" w:cs="Arial"/>
                    <w:sz w:val="18"/>
                    <w:szCs w:val="18"/>
                    <w:lang w:val="en-GB"/>
                  </w:rPr>
                  <w:t xml:space="preserve"> </w:t>
                </w:r>
                <w:sdt>
                  <w:sdtPr>
                    <w:rPr>
                      <w:rFonts w:ascii="Arial" w:hAnsi="Arial" w:cs="Arial"/>
                      <w:b/>
                      <w:bCs/>
                      <w:spacing w:val="20"/>
                      <w:sz w:val="24"/>
                      <w:szCs w:val="24"/>
                      <w:lang w:val="en-GB"/>
                    </w:rPr>
                    <w:alias w:val="Field"/>
                    <w:tag w:val="32102252-3822906407"/>
                    <w:id w:val="-472060889"/>
                    <w:placeholder>
                      <w:docPart w:val="8B8ED29DFBC2474E9EEB12A1824F6191"/>
                    </w:placeholder>
                  </w:sdtPr>
                  <w:sdtEndPr/>
                  <w:sdtContent>
                    <w:r w:rsidR="0082103A" w:rsidRPr="001148C9">
                      <w:rPr>
                        <w:rFonts w:ascii="Arial" w:hAnsi="Arial" w:cs="Arial"/>
                        <w:b/>
                        <w:bCs/>
                        <w:spacing w:val="20"/>
                        <w:sz w:val="24"/>
                        <w:szCs w:val="24"/>
                        <w:lang w:val="en-GB"/>
                      </w:rPr>
                      <w:t>@</w:t>
                    </w:r>
                    <w:proofErr w:type="spellStart"/>
                    <w:r w:rsidR="0082103A" w:rsidRPr="001148C9">
                      <w:rPr>
                        <w:rFonts w:ascii="Arial" w:hAnsi="Arial" w:cs="Arial"/>
                        <w:b/>
                        <w:bCs/>
                        <w:spacing w:val="20"/>
                        <w:sz w:val="24"/>
                        <w:szCs w:val="24"/>
                        <w:lang w:val="en-GB"/>
                      </w:rPr>
                      <w:t>LicensePlateId</w:t>
                    </w:r>
                    <w:proofErr w:type="spellEnd"/>
                  </w:sdtContent>
                </w:sdt>
              </w:p>
            </w:tc>
            <w:tc>
              <w:tcPr>
                <w:tcW w:w="1123" w:type="dxa"/>
                <w:vMerge/>
              </w:tcPr>
              <w:p w14:paraId="09F6EBBD" w14:textId="77777777" w:rsidR="00902DC3" w:rsidRPr="00A800FE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  <w:tr w:rsidR="00902DC3" w:rsidRPr="00A800FE" w14:paraId="73B1E26A" w14:textId="77777777" w:rsidTr="00386EB8">
            <w:trPr>
              <w:trHeight w:hRule="exact" w:val="794"/>
            </w:trPr>
            <w:sdt>
              <w:sdtPr>
                <w:rPr>
                  <w:rFonts w:ascii="Arial" w:hAnsi="Arial" w:cs="Arial"/>
                  <w:lang w:val="en-GB"/>
                </w:rPr>
                <w:alias w:val="Barcode"/>
                <w:tag w:val="32102252-1477264589"/>
                <w:id w:val="1477264589"/>
                <w:placeholder>
                  <w:docPart w:val="3201683380564FB5BC6B300E14D1F42E"/>
                </w:placeholder>
              </w:sdtPr>
              <w:sdtEndPr/>
              <w:sdtContent>
                <w:tc>
                  <w:tcPr>
                    <w:tcW w:w="4411" w:type="dxa"/>
                    <w:vAlign w:val="bottom"/>
                  </w:tcPr>
                  <w:p w14:paraId="5297D721" w14:textId="7B849277" w:rsidR="00902DC3" w:rsidRPr="00A800FE" w:rsidRDefault="0082103A" w:rsidP="00650B43">
                    <w:pPr>
                      <w:rPr>
                        <w:rFonts w:ascii="Arial" w:hAnsi="Arial" w:cs="Arial"/>
                        <w:lang w:val="en-GB"/>
                      </w:rPr>
                    </w:pPr>
                    <w:r>
                      <w:rPr>
                        <w:noProof/>
                      </w:rPr>
                      <mc:AlternateContent>
                        <mc:Choice Requires="wps">
                          <w:drawing>
                            <wp:inline distT="0" distB="0" distL="0" distR="0" wp14:anchorId="27F3D59E" wp14:editId="61D8999B">
                              <wp:extent cx="2520000" cy="432000"/>
                              <wp:effectExtent l="0" t="0" r="0" b="6350"/>
                              <wp:docPr id="3" name="Barcode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SpPr>
                                      <a:spLocks/>
                                    </wps:cNvSpPr>
                                    <wps:spPr>
                                      <a:xfrm>
                                        <a:off x="0" y="0"/>
                                        <a:ext cx="2520000" cy="4320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56" h="1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2" y="0"/>
                                            </a:lnTo>
                                            <a:lnTo>
                                              <a:pt x="2" y="1"/>
                                            </a:lnTo>
                                            <a:lnTo>
                                              <a:pt x="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" y="0"/>
                                            </a:moveTo>
                                            <a:lnTo>
                                              <a:pt x="4" y="0"/>
                                            </a:lnTo>
                                            <a:lnTo>
                                              <a:pt x="4" y="1"/>
                                            </a:lnTo>
                                            <a:lnTo>
                                              <a:pt x="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" y="0"/>
                                            </a:moveTo>
                                            <a:lnTo>
                                              <a:pt x="7" y="0"/>
                                            </a:lnTo>
                                            <a:lnTo>
                                              <a:pt x="7" y="1"/>
                                            </a:lnTo>
                                            <a:lnTo>
                                              <a:pt x="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" y="0"/>
                                            </a:move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2" y="1"/>
                                            </a:lnTo>
                                            <a:lnTo>
                                              <a:pt x="1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" y="0"/>
                                            </a:moveTo>
                                            <a:lnTo>
                                              <a:pt x="14" y="0"/>
                                            </a:lnTo>
                                            <a:lnTo>
                                              <a:pt x="14" y="1"/>
                                            </a:lnTo>
                                            <a:lnTo>
                                              <a:pt x="1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7" y="0"/>
                                            </a:moveTo>
                                            <a:lnTo>
                                              <a:pt x="19" y="0"/>
                                            </a:lnTo>
                                            <a:lnTo>
                                              <a:pt x="19" y="1"/>
                                            </a:lnTo>
                                            <a:lnTo>
                                              <a:pt x="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2" y="0"/>
                                            </a:moveTo>
                                            <a:lnTo>
                                              <a:pt x="23" y="0"/>
                                            </a:lnTo>
                                            <a:lnTo>
                                              <a:pt x="23" y="1"/>
                                            </a:lnTo>
                                            <a:lnTo>
                                              <a:pt x="2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6" y="0"/>
                                            </a:moveTo>
                                            <a:lnTo>
                                              <a:pt x="27" y="0"/>
                                            </a:lnTo>
                                            <a:lnTo>
                                              <a:pt x="27" y="1"/>
                                            </a:lnTo>
                                            <a:lnTo>
                                              <a:pt x="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28" y="0"/>
                                            </a:moveTo>
                                            <a:lnTo>
                                              <a:pt x="30" y="0"/>
                                            </a:lnTo>
                                            <a:lnTo>
                                              <a:pt x="30" y="1"/>
                                            </a:lnTo>
                                            <a:lnTo>
                                              <a:pt x="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3" y="0"/>
                                            </a:moveTo>
                                            <a:lnTo>
                                              <a:pt x="34" y="0"/>
                                            </a:lnTo>
                                            <a:lnTo>
                                              <a:pt x="34" y="1"/>
                                            </a:lnTo>
                                            <a:lnTo>
                                              <a:pt x="3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37" y="0"/>
                                            </a:move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38" y="1"/>
                                            </a:lnTo>
                                            <a:lnTo>
                                              <a:pt x="3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1" y="0"/>
                                            </a:moveTo>
                                            <a:lnTo>
                                              <a:pt x="43" y="0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4" y="0"/>
                                            </a:moveTo>
                                            <a:lnTo>
                                              <a:pt x="46" y="0"/>
                                            </a:lnTo>
                                            <a:lnTo>
                                              <a:pt x="46" y="1"/>
                                            </a:lnTo>
                                            <a:lnTo>
                                              <a:pt x="4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47" y="0"/>
                                            </a:move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49" y="1"/>
                                            </a:lnTo>
                                            <a:lnTo>
                                              <a:pt x="4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1" y="0"/>
                                            </a:moveTo>
                                            <a:lnTo>
                                              <a:pt x="53" y="0"/>
                                            </a:lnTo>
                                            <a:lnTo>
                                              <a:pt x="53" y="1"/>
                                            </a:lnTo>
                                            <a:lnTo>
                                              <a:pt x="5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5" y="0"/>
                                            </a:moveTo>
                                            <a:lnTo>
                                              <a:pt x="56" y="0"/>
                                            </a:lnTo>
                                            <a:lnTo>
                                              <a:pt x="56" y="1"/>
                                            </a:lnTo>
                                            <a:lnTo>
                                              <a:pt x="5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57" y="0"/>
                                            </a:moveTo>
                                            <a:lnTo>
                                              <a:pt x="60" y="0"/>
                                            </a:lnTo>
                                            <a:lnTo>
                                              <a:pt x="60" y="1"/>
                                            </a:lnTo>
                                            <a:lnTo>
                                              <a:pt x="5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1" y="0"/>
                                            </a:moveTo>
                                            <a:lnTo>
                                              <a:pt x="65" y="0"/>
                                            </a:lnTo>
                                            <a:lnTo>
                                              <a:pt x="65" y="1"/>
                                            </a:lnTo>
                                            <a:lnTo>
                                              <a:pt x="6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6" y="0"/>
                                            </a:moveTo>
                                            <a:lnTo>
                                              <a:pt x="67" y="0"/>
                                            </a:lnTo>
                                            <a:lnTo>
                                              <a:pt x="67" y="1"/>
                                            </a:lnTo>
                                            <a:lnTo>
                                              <a:pt x="6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68" y="0"/>
                                            </a:moveTo>
                                            <a:lnTo>
                                              <a:pt x="70" y="0"/>
                                            </a:lnTo>
                                            <a:lnTo>
                                              <a:pt x="70" y="1"/>
                                            </a:lnTo>
                                            <a:lnTo>
                                              <a:pt x="6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2" y="0"/>
                                            </a:moveTo>
                                            <a:lnTo>
                                              <a:pt x="75" y="0"/>
                                            </a:lnTo>
                                            <a:lnTo>
                                              <a:pt x="75" y="1"/>
                                            </a:lnTo>
                                            <a:lnTo>
                                              <a:pt x="7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77" y="0"/>
                                            </a:moveTo>
                                            <a:lnTo>
                                              <a:pt x="78" y="0"/>
                                            </a:lnTo>
                                            <a:lnTo>
                                              <a:pt x="78" y="1"/>
                                            </a:lnTo>
                                            <a:lnTo>
                                              <a:pt x="7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1" y="0"/>
                                            </a:moveTo>
                                            <a:lnTo>
                                              <a:pt x="82" y="0"/>
                                            </a:lnTo>
                                            <a:lnTo>
                                              <a:pt x="82" y="1"/>
                                            </a:lnTo>
                                            <a:lnTo>
                                              <a:pt x="8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3" y="0"/>
                                            </a:moveTo>
                                            <a:lnTo>
                                              <a:pt x="85" y="0"/>
                                            </a:lnTo>
                                            <a:lnTo>
                                              <a:pt x="85" y="1"/>
                                            </a:lnTo>
                                            <a:lnTo>
                                              <a:pt x="8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88" y="0"/>
                                            </a:moveTo>
                                            <a:lnTo>
                                              <a:pt x="91" y="0"/>
                                            </a:lnTo>
                                            <a:lnTo>
                                              <a:pt x="91" y="1"/>
                                            </a:lnTo>
                                            <a:lnTo>
                                              <a:pt x="8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4" y="0"/>
                                            </a:moveTo>
                                            <a:lnTo>
                                              <a:pt x="95" y="0"/>
                                            </a:lnTo>
                                            <a:lnTo>
                                              <a:pt x="95" y="1"/>
                                            </a:lnTo>
                                            <a:lnTo>
                                              <a:pt x="94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6" y="0"/>
                                            </a:moveTo>
                                            <a:lnTo>
                                              <a:pt x="98" y="0"/>
                                            </a:lnTo>
                                            <a:lnTo>
                                              <a:pt x="98" y="1"/>
                                            </a:lnTo>
                                            <a:lnTo>
                                              <a:pt x="9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99" y="0"/>
                                            </a:moveTo>
                                            <a:lnTo>
                                              <a:pt x="101" y="0"/>
                                            </a:lnTo>
                                            <a:lnTo>
                                              <a:pt x="101" y="1"/>
                                            </a:lnTo>
                                            <a:lnTo>
                                              <a:pt x="99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5" y="0"/>
                                            </a:moveTo>
                                            <a:lnTo>
                                              <a:pt x="106" y="0"/>
                                            </a:lnTo>
                                            <a:lnTo>
                                              <a:pt x="106" y="1"/>
                                            </a:lnTo>
                                            <a:lnTo>
                                              <a:pt x="105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07" y="0"/>
                                            </a:moveTo>
                                            <a:lnTo>
                                              <a:pt x="108" y="0"/>
                                            </a:lnTo>
                                            <a:lnTo>
                                              <a:pt x="108" y="1"/>
                                            </a:lnTo>
                                            <a:lnTo>
                                              <a:pt x="10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0" y="0"/>
                                            </a:moveTo>
                                            <a:lnTo>
                                              <a:pt x="111" y="0"/>
                                            </a:lnTo>
                                            <a:lnTo>
                                              <a:pt x="111" y="1"/>
                                            </a:lnTo>
                                            <a:lnTo>
                                              <a:pt x="110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2" y="0"/>
                                            </a:moveTo>
                                            <a:lnTo>
                                              <a:pt x="116" y="0"/>
                                            </a:lnTo>
                                            <a:lnTo>
                                              <a:pt x="116" y="1"/>
                                            </a:lnTo>
                                            <a:lnTo>
                                              <a:pt x="11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17" y="0"/>
                                            </a:moveTo>
                                            <a:lnTo>
                                              <a:pt x="120" y="0"/>
                                            </a:lnTo>
                                            <a:lnTo>
                                              <a:pt x="120" y="1"/>
                                            </a:lnTo>
                                            <a:lnTo>
                                              <a:pt x="117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1" y="0"/>
                                            </a:moveTo>
                                            <a:lnTo>
                                              <a:pt x="124" y="0"/>
                                            </a:lnTo>
                                            <a:lnTo>
                                              <a:pt x="124" y="1"/>
                                            </a:lnTo>
                                            <a:lnTo>
                                              <a:pt x="12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6" y="0"/>
                                            </a:moveTo>
                                            <a:lnTo>
                                              <a:pt x="127" y="0"/>
                                            </a:lnTo>
                                            <a:lnTo>
                                              <a:pt x="127" y="1"/>
                                            </a:lnTo>
                                            <a:lnTo>
                                              <a:pt x="12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28" y="0"/>
                                            </a:moveTo>
                                            <a:lnTo>
                                              <a:pt x="130" y="0"/>
                                            </a:lnTo>
                                            <a:lnTo>
                                              <a:pt x="130" y="1"/>
                                            </a:lnTo>
                                            <a:lnTo>
                                              <a:pt x="12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2" y="0"/>
                                            </a:moveTo>
                                            <a:lnTo>
                                              <a:pt x="133" y="0"/>
                                            </a:lnTo>
                                            <a:lnTo>
                                              <a:pt x="133" y="1"/>
                                            </a:lnTo>
                                            <a:lnTo>
                                              <a:pt x="13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36" y="0"/>
                                            </a:moveTo>
                                            <a:lnTo>
                                              <a:pt x="138" y="0"/>
                                            </a:lnTo>
                                            <a:lnTo>
                                              <a:pt x="138" y="1"/>
                                            </a:lnTo>
                                            <a:lnTo>
                                              <a:pt x="136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1" y="0"/>
                                            </a:moveTo>
                                            <a:lnTo>
                                              <a:pt x="142" y="0"/>
                                            </a:lnTo>
                                            <a:lnTo>
                                              <a:pt x="142" y="1"/>
                                            </a:lnTo>
                                            <a:lnTo>
                                              <a:pt x="141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3" y="0"/>
                                            </a:moveTo>
                                            <a:lnTo>
                                              <a:pt x="145" y="0"/>
                                            </a:lnTo>
                                            <a:lnTo>
                                              <a:pt x="145" y="1"/>
                                            </a:lnTo>
                                            <a:lnTo>
                                              <a:pt x="143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48" y="0"/>
                                            </a:moveTo>
                                            <a:lnTo>
                                              <a:pt x="151" y="0"/>
                                            </a:lnTo>
                                            <a:lnTo>
                                              <a:pt x="151" y="1"/>
                                            </a:lnTo>
                                            <a:lnTo>
                                              <a:pt x="148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2" y="0"/>
                                            </a:moveTo>
                                            <a:lnTo>
                                              <a:pt x="153" y="0"/>
                                            </a:lnTo>
                                            <a:lnTo>
                                              <a:pt x="153" y="1"/>
                                            </a:lnTo>
                                            <a:lnTo>
                                              <a:pt x="152" y="1"/>
                                            </a:lnTo>
                                            <a:close/>
                                          </a:path>
                                          <a:path w="156" h="1">
                                            <a:moveTo>
                                              <a:pt x="154" y="0"/>
                                            </a:moveTo>
                                            <a:lnTo>
                                              <a:pt x="156" y="0"/>
                                            </a:lnTo>
                                            <a:lnTo>
                                              <a:pt x="156" y="1"/>
                                            </a:lnTo>
                                            <a:lnTo>
                                              <a:pt x="154" y="1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</wps:spPr>
                                    <wps:bodyPr/>
                                  </wps:wsp>
                                </a:graphicData>
                              </a:graphic>
                            </wp:inline>
                          </w:drawing>
                        </mc:Choice>
        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        <w:pict>
                            <v:shape w14:anchorId="3ECE2A95" id="Barcode" o:spid="_x0000_s1026" style="width:198.45pt;height: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56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" path="m,l2,r,1l,1,,xem3,l4,r,1l3,1,3,xem6,l7,r,1l6,1,6,xem11,r1,l12,1r-1,l11,xem13,r1,l14,1r-1,l13,xem17,r2,l19,1r-2,l17,xem22,r1,l23,1r-1,l22,xem26,r1,l27,1r-1,l26,xem28,r2,l30,1r-2,l28,xem33,r1,l34,1r-1,l33,xem37,r1,l38,1r-1,l37,xem41,r2,l43,1r-2,l41,xem44,r2,l46,1r-2,l44,xem47,r2,l49,1r-2,l47,xem51,r2,l53,1r-2,l51,xem55,r1,l56,1r-1,l55,xem57,r3,l60,1r-3,l57,xem61,r4,l65,1r-4,l61,xem66,r1,l67,1r-1,l66,xem68,r2,l70,1r-2,l68,xem72,r3,l75,1r-3,l72,xem77,r1,l78,1r-1,l77,xem81,r1,l82,1r-1,l81,xem83,r2,l85,1r-2,l83,xem88,r3,l91,1r-3,l88,xem94,r1,l95,1r-1,l94,xem96,r2,l98,1r-2,l96,xem99,r2,l101,1r-2,l99,xem105,r1,l106,1r-1,l105,xem107,r1,l108,1r-1,l107,xem110,r1,l111,1r-1,l110,xem112,r4,l116,1r-4,l112,xem117,r3,l120,1r-3,l117,xem121,r3,l124,1r-3,l121,xem126,r1,l127,1r-1,l126,xem128,r2,l130,1r-2,l128,xem132,r1,l133,1r-1,l132,xem136,r2,l138,1r-2,l136,xem141,r1,l142,1r-1,l141,xem143,r2,l145,1r-2,l143,xem148,r3,l151,1r-3,l148,xem152,r1,l153,1r-1,l152,xem154,r2,l156,1r-2,l154,xe" fillcolor="black" stroked="f">
                              <v:path arrowok="t" textboxrect="0,0,156,1"/>
                              <w10:anchorlock/>
                            </v:shape>
                          </w:pict>
                        </mc:Fallback>
                      </mc:AlternateContent>
                    </w:r>
                  </w:p>
                </w:tc>
              </w:sdtContent>
            </w:sdt>
            <w:tc>
              <w:tcPr>
                <w:tcW w:w="1123" w:type="dxa"/>
                <w:vMerge/>
              </w:tcPr>
              <w:p w14:paraId="2624FAAF" w14:textId="77777777" w:rsidR="00902DC3" w:rsidRPr="00A800FE" w:rsidRDefault="00902DC3" w:rsidP="00696DD7">
                <w:pPr>
                  <w:rPr>
                    <w:rFonts w:ascii="Arial" w:hAnsi="Arial" w:cs="Arial"/>
                    <w:lang w:val="en-GB"/>
                  </w:rPr>
                </w:pPr>
              </w:p>
            </w:tc>
          </w:tr>
        </w:tbl>
        <w:p w14:paraId="09D25213" w14:textId="1724783E" w:rsidR="00304CBB" w:rsidRDefault="00304CBB">
          <w:pPr>
            <w:rPr>
              <w:sz w:val="2"/>
              <w:szCs w:val="2"/>
              <w:lang w:val="en-GB"/>
            </w:rPr>
          </w:pPr>
          <w:r>
            <w:rPr>
              <w:sz w:val="2"/>
              <w:szCs w:val="2"/>
              <w:lang w:val="en-GB"/>
            </w:rPr>
            <w:br w:type="page"/>
          </w:r>
        </w:p>
      </w:sdtContent>
    </w:sdt>
    <w:p w14:paraId="32A5BF9F" w14:textId="77777777" w:rsidR="002F312D" w:rsidRPr="002F312D" w:rsidRDefault="002F312D">
      <w:pPr>
        <w:rPr>
          <w:sz w:val="2"/>
          <w:szCs w:val="2"/>
          <w:lang w:val="en-GB"/>
        </w:rPr>
      </w:pPr>
    </w:p>
    <w:sectPr w:rsidR="002F312D" w:rsidRPr="002F312D" w:rsidSect="002F312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5760" w:h="8640" w:code="9"/>
      <w:pgMar w:top="57" w:right="113" w:bottom="113" w:left="113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0C2B8" w14:textId="77777777" w:rsidR="00CC5C59" w:rsidRDefault="00CC5C59" w:rsidP="002F312D">
      <w:r>
        <w:separator/>
      </w:r>
    </w:p>
  </w:endnote>
  <w:endnote w:type="continuationSeparator" w:id="0">
    <w:p w14:paraId="6A3C0E53" w14:textId="77777777" w:rsidR="00CC5C59" w:rsidRDefault="00CC5C59" w:rsidP="002F3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9D2CD" w14:textId="77777777" w:rsidR="004C5F36" w:rsidRDefault="004C5F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DB07AA" w14:textId="2ED49D36" w:rsidR="002F312D" w:rsidRPr="002F312D" w:rsidRDefault="002F312D">
    <w:pPr>
      <w:pStyle w:val="Footer"/>
      <w:rPr>
        <w:sz w:val="2"/>
        <w:szCs w:val="2"/>
        <w:lang w:val="en-GB"/>
      </w:rPr>
    </w:pPr>
    <w:r w:rsidRPr="002F312D">
      <w:rPr>
        <w:sz w:val="2"/>
        <w:szCs w:val="2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D7C39" w14:textId="77777777" w:rsidR="004C5F36" w:rsidRDefault="004C5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31EE73" w14:textId="77777777" w:rsidR="00CC5C59" w:rsidRDefault="00CC5C59" w:rsidP="002F312D">
      <w:r>
        <w:separator/>
      </w:r>
    </w:p>
  </w:footnote>
  <w:footnote w:type="continuationSeparator" w:id="0">
    <w:p w14:paraId="54BC2766" w14:textId="77777777" w:rsidR="00CC5C59" w:rsidRDefault="00CC5C59" w:rsidP="002F31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B2106" w14:textId="77777777" w:rsidR="004C5F36" w:rsidRDefault="004C5F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0AF0EC" w14:textId="251C7879" w:rsidR="002F312D" w:rsidRPr="002F312D" w:rsidRDefault="002F312D">
    <w:pPr>
      <w:pStyle w:val="Header"/>
      <w:rPr>
        <w:sz w:val="2"/>
        <w:szCs w:val="2"/>
        <w:lang w:val="en-GB"/>
      </w:rPr>
    </w:pPr>
    <w:r w:rsidRPr="002F312D">
      <w:rPr>
        <w:sz w:val="2"/>
        <w:szCs w:val="2"/>
        <w:lang w:val="en-GB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6EE95" w14:textId="77777777" w:rsidR="004C5F36" w:rsidRDefault="004C5F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YxMzIyMzSzMLFQ0lEKTi0uzszPAykwrgUAXm1u4SwAAAA="/>
  </w:docVars>
  <w:rsids>
    <w:rsidRoot w:val="00651617"/>
    <w:rsid w:val="000B3051"/>
    <w:rsid w:val="000D6BFD"/>
    <w:rsid w:val="001148C9"/>
    <w:rsid w:val="001559E8"/>
    <w:rsid w:val="00180CB8"/>
    <w:rsid w:val="002F312D"/>
    <w:rsid w:val="00300D96"/>
    <w:rsid w:val="00304CBB"/>
    <w:rsid w:val="00307A55"/>
    <w:rsid w:val="00325D9A"/>
    <w:rsid w:val="003407E3"/>
    <w:rsid w:val="00353EEF"/>
    <w:rsid w:val="00386EB8"/>
    <w:rsid w:val="003942BB"/>
    <w:rsid w:val="003B2947"/>
    <w:rsid w:val="004C5F36"/>
    <w:rsid w:val="004D7EF8"/>
    <w:rsid w:val="0057689F"/>
    <w:rsid w:val="00593A7D"/>
    <w:rsid w:val="005A288B"/>
    <w:rsid w:val="00650B43"/>
    <w:rsid w:val="00651617"/>
    <w:rsid w:val="006B481E"/>
    <w:rsid w:val="007268CA"/>
    <w:rsid w:val="00733662"/>
    <w:rsid w:val="00785A3E"/>
    <w:rsid w:val="007E34C4"/>
    <w:rsid w:val="00801B5A"/>
    <w:rsid w:val="0082103A"/>
    <w:rsid w:val="00823842"/>
    <w:rsid w:val="00887144"/>
    <w:rsid w:val="008C2832"/>
    <w:rsid w:val="00902DC3"/>
    <w:rsid w:val="009252F1"/>
    <w:rsid w:val="009376BD"/>
    <w:rsid w:val="0094074A"/>
    <w:rsid w:val="009C53D5"/>
    <w:rsid w:val="00A253A9"/>
    <w:rsid w:val="00A37206"/>
    <w:rsid w:val="00A37413"/>
    <w:rsid w:val="00A5590A"/>
    <w:rsid w:val="00A725FF"/>
    <w:rsid w:val="00A732AC"/>
    <w:rsid w:val="00A800FE"/>
    <w:rsid w:val="00BA1EDD"/>
    <w:rsid w:val="00BB4D74"/>
    <w:rsid w:val="00BC364A"/>
    <w:rsid w:val="00BC5680"/>
    <w:rsid w:val="00BD3259"/>
    <w:rsid w:val="00BE0A20"/>
    <w:rsid w:val="00CC5C59"/>
    <w:rsid w:val="00CE6338"/>
    <w:rsid w:val="00CF79E8"/>
    <w:rsid w:val="00D75189"/>
    <w:rsid w:val="00D800D2"/>
    <w:rsid w:val="00DB5D45"/>
    <w:rsid w:val="00DC1C07"/>
    <w:rsid w:val="00DE11A0"/>
    <w:rsid w:val="00DF2E57"/>
    <w:rsid w:val="00E06750"/>
    <w:rsid w:val="00ED0656"/>
    <w:rsid w:val="00F23214"/>
    <w:rsid w:val="00F34FCC"/>
    <w:rsid w:val="00FF2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5783F8"/>
  <w14:defaultImageDpi w14:val="330"/>
  <w15:chartTrackingRefBased/>
  <w15:docId w15:val="{8DE3B304-30EA-4297-A9BD-42991BA0D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1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31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12D"/>
  </w:style>
  <w:style w:type="paragraph" w:styleId="Footer">
    <w:name w:val="footer"/>
    <w:basedOn w:val="Normal"/>
    <w:link w:val="FooterChar"/>
    <w:uiPriority w:val="99"/>
    <w:unhideWhenUsed/>
    <w:rsid w:val="002F31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12D"/>
  </w:style>
  <w:style w:type="table" w:styleId="TableGrid">
    <w:name w:val="Table Grid"/>
    <w:basedOn w:val="TableNormal"/>
    <w:uiPriority w:val="39"/>
    <w:rsid w:val="002F31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04C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BA9732A1CBF4B02BCFD1D01079E9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900E0-97AA-4273-905C-ACE7B8825032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F59D34FE5F16414B865BE20C558D2E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E85D5D-32BB-4A84-8C65-25BA455D6CE6}"/>
      </w:docPartPr>
      <w:docPartBody>
        <w:p w:rsidR="001D7C85" w:rsidRDefault="00D16A4A" w:rsidP="00D16A4A">
          <w:pPr>
            <w:pStyle w:val="F59D34FE5F16414B865BE20C558D2E76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4C409BC859574F1399DA4B893993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A2620-56AB-4DB6-A024-6DB16D8FC22B}"/>
      </w:docPartPr>
      <w:docPartBody>
        <w:p w:rsidR="001D7C85" w:rsidRDefault="00D16A4A" w:rsidP="00D16A4A">
          <w:pPr>
            <w:pStyle w:val="4C409BC859574F1399DA4B8939930AD9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C55325B109C64B34A6B81B93AD53EA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981FE-56C2-4EEB-9894-8BEAA4808169}"/>
      </w:docPartPr>
      <w:docPartBody>
        <w:p w:rsidR="001D7C85" w:rsidRDefault="00D16A4A" w:rsidP="00D16A4A">
          <w:pPr>
            <w:pStyle w:val="C55325B109C64B34A6B81B93AD53EA3A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28AB122B681F4102BC1D117FEB221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7888F-42ED-4BDE-894D-4B7D2147A2BD}"/>
      </w:docPartPr>
      <w:docPartBody>
        <w:p w:rsidR="001D7C85" w:rsidRDefault="00D16A4A" w:rsidP="00D16A4A">
          <w:pPr>
            <w:pStyle w:val="28AB122B681F4102BC1D117FEB2212E4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086F10E741484273BD104DF5B1921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0AB9F-7B45-4E78-9317-145331F41DB1}"/>
      </w:docPartPr>
      <w:docPartBody>
        <w:p w:rsidR="001D7C85" w:rsidRDefault="00D16A4A" w:rsidP="00D16A4A">
          <w:pPr>
            <w:pStyle w:val="086F10E741484273BD104DF5B1921CB5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7603CBF3C9964E7984B6DF1E55727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2B476-EC87-4ED4-A7C5-0654F9AD7132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8B8ED29DFBC2474E9EEB12A1824F61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34506-9B3F-484D-A914-B149A5C10804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3201683380564FB5BC6B300E14D1F4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BEEA5-3CD8-4B66-BC68-8137FCB6FD2C}"/>
      </w:docPartPr>
      <w:docPartBody>
        <w:p w:rsidR="001D7C85" w:rsidRDefault="00D16A4A"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B45BE9F78BA3417E87E4F54146562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24EC6-034A-42F3-944D-80CD5D3B4A57}"/>
      </w:docPartPr>
      <w:docPartBody>
        <w:p w:rsidR="00547140" w:rsidRDefault="00643E39" w:rsidP="00643E39">
          <w:pPr>
            <w:pStyle w:val="B45BE9F78BA3417E87E4F54146562FAB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84EEBEC90C814873AEFD841501269A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18B05-5F19-4B71-8E9A-737486113A73}"/>
      </w:docPartPr>
      <w:docPartBody>
        <w:p w:rsidR="00547140" w:rsidRDefault="00643E39" w:rsidP="00643E39">
          <w:pPr>
            <w:pStyle w:val="84EEBEC90C814873AEFD841501269A0C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011B6F87B584457993790697B8C25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90155-6209-4C94-959C-CF5044F2515B}"/>
      </w:docPartPr>
      <w:docPartBody>
        <w:p w:rsidR="00547140" w:rsidRDefault="00643E39" w:rsidP="00643E39">
          <w:pPr>
            <w:pStyle w:val="011B6F87B584457993790697B8C25494"/>
          </w:pPr>
          <w:r w:rsidRPr="00A46722">
            <w:rPr>
              <w:rStyle w:val="PlaceholderText"/>
            </w:rPr>
            <w:t>Empty</w:t>
          </w:r>
        </w:p>
      </w:docPartBody>
    </w:docPart>
    <w:docPart>
      <w:docPartPr>
        <w:name w:val="B325FF83CAB44C1692BA9238FA6F8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E2CC84-5BA7-4E55-BED4-71CAF0507F32}"/>
      </w:docPartPr>
      <w:docPartBody>
        <w:p w:rsidR="00547140" w:rsidRDefault="00643E39" w:rsidP="00643E39">
          <w:pPr>
            <w:pStyle w:val="B325FF83CAB44C1692BA9238FA6F8AED"/>
          </w:pPr>
          <w:r w:rsidRPr="00B61771">
            <w:rPr>
              <w:rStyle w:val="PlaceholderText"/>
            </w:rPr>
            <w:t>Empty</w:t>
          </w:r>
        </w:p>
      </w:docPartBody>
    </w:docPart>
    <w:docPart>
      <w:docPartPr>
        <w:name w:val="5DB0265DE9CD4EFB83C0C50B07AB0B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71748-4ADE-46F7-918C-887719F5B0A9}"/>
      </w:docPartPr>
      <w:docPartBody>
        <w:p w:rsidR="00547140" w:rsidRDefault="00643E39" w:rsidP="00643E39">
          <w:pPr>
            <w:pStyle w:val="5DB0265DE9CD4EFB83C0C50B07AB0B1E"/>
          </w:pPr>
          <w:r w:rsidRPr="00B61771">
            <w:rPr>
              <w:rStyle w:val="PlaceholderText"/>
            </w:rPr>
            <w:t>Empty</w:t>
          </w:r>
        </w:p>
      </w:docPartBody>
    </w:docPart>
    <w:docPart>
      <w:docPartPr>
        <w:name w:val="9D3F84E8D12247BCB2CFE43AC9B1E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C9253-B28F-4D07-B7F8-6D0A0EBFC868}"/>
      </w:docPartPr>
      <w:docPartBody>
        <w:p w:rsidR="00547140" w:rsidRDefault="00643E39" w:rsidP="00643E39">
          <w:pPr>
            <w:pStyle w:val="9D3F84E8D12247BCB2CFE43AC9B1E50B"/>
          </w:pPr>
          <w:r w:rsidRPr="00B61771">
            <w:rPr>
              <w:rStyle w:val="PlaceholderText"/>
            </w:rPr>
            <w:t>Empty</w:t>
          </w:r>
        </w:p>
      </w:docPartBody>
    </w:docPart>
    <w:docPart>
      <w:docPartPr>
        <w:name w:val="D5194E2FBE8E43B99FDDB5C24A5EA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1E74D-223C-4D6B-8F05-CDC85F2784C9}"/>
      </w:docPartPr>
      <w:docPartBody>
        <w:p w:rsidR="00547140" w:rsidRDefault="00643E39" w:rsidP="00643E39">
          <w:pPr>
            <w:pStyle w:val="D5194E2FBE8E43B99FDDB5C24A5EACA4"/>
          </w:pPr>
          <w:r w:rsidRPr="00B61771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6A4A"/>
    <w:rsid w:val="000D7998"/>
    <w:rsid w:val="00116722"/>
    <w:rsid w:val="001D7C85"/>
    <w:rsid w:val="00547140"/>
    <w:rsid w:val="0058759F"/>
    <w:rsid w:val="00643E39"/>
    <w:rsid w:val="0078100B"/>
    <w:rsid w:val="007B1EB5"/>
    <w:rsid w:val="008A4F0C"/>
    <w:rsid w:val="0092064F"/>
    <w:rsid w:val="00976131"/>
    <w:rsid w:val="00B34DC0"/>
    <w:rsid w:val="00BE445C"/>
    <w:rsid w:val="00CC1A10"/>
    <w:rsid w:val="00D16A4A"/>
    <w:rsid w:val="00EE435D"/>
    <w:rsid w:val="00FE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3E39"/>
    <w:rPr>
      <w:color w:val="808080"/>
    </w:rPr>
  </w:style>
  <w:style w:type="paragraph" w:customStyle="1" w:styleId="F59D34FE5F16414B865BE20C558D2E76">
    <w:name w:val="F59D34FE5F16414B865BE20C558D2E76"/>
    <w:rsid w:val="00D16A4A"/>
  </w:style>
  <w:style w:type="paragraph" w:customStyle="1" w:styleId="4C409BC859574F1399DA4B8939930AD9">
    <w:name w:val="4C409BC859574F1399DA4B8939930AD9"/>
    <w:rsid w:val="00D16A4A"/>
  </w:style>
  <w:style w:type="paragraph" w:customStyle="1" w:styleId="C55325B109C64B34A6B81B93AD53EA3A">
    <w:name w:val="C55325B109C64B34A6B81B93AD53EA3A"/>
    <w:rsid w:val="00D16A4A"/>
  </w:style>
  <w:style w:type="paragraph" w:customStyle="1" w:styleId="28AB122B681F4102BC1D117FEB2212E4">
    <w:name w:val="28AB122B681F4102BC1D117FEB2212E4"/>
    <w:rsid w:val="00D16A4A"/>
  </w:style>
  <w:style w:type="paragraph" w:customStyle="1" w:styleId="4DA3ED92F7E540C6A758A1E1B3273F77">
    <w:name w:val="4DA3ED92F7E540C6A758A1E1B3273F77"/>
    <w:rsid w:val="00D16A4A"/>
  </w:style>
  <w:style w:type="paragraph" w:customStyle="1" w:styleId="086F10E741484273BD104DF5B1921CB5">
    <w:name w:val="086F10E741484273BD104DF5B1921CB5"/>
    <w:rsid w:val="00D16A4A"/>
  </w:style>
  <w:style w:type="paragraph" w:customStyle="1" w:styleId="B67D20361B2446638F7EA3B9B821E4E2">
    <w:name w:val="B67D20361B2446638F7EA3B9B821E4E2"/>
    <w:rsid w:val="00643E39"/>
    <w:rPr>
      <w:lang/>
    </w:rPr>
  </w:style>
  <w:style w:type="paragraph" w:customStyle="1" w:styleId="3E07C779479B44B0BDA51185AF1A566B">
    <w:name w:val="3E07C779479B44B0BDA51185AF1A566B"/>
    <w:rsid w:val="00976131"/>
  </w:style>
  <w:style w:type="paragraph" w:customStyle="1" w:styleId="048AC6EBD1B540EDB35C1F1D92572A36">
    <w:name w:val="048AC6EBD1B540EDB35C1F1D92572A36"/>
    <w:rsid w:val="00976131"/>
  </w:style>
  <w:style w:type="paragraph" w:customStyle="1" w:styleId="634A5CED88FD4D26922E5CC3A13A4E03">
    <w:name w:val="634A5CED88FD4D26922E5CC3A13A4E03"/>
    <w:rsid w:val="00643E39"/>
    <w:rPr>
      <w:lang/>
    </w:rPr>
  </w:style>
  <w:style w:type="paragraph" w:customStyle="1" w:styleId="30D6F25E2FBB41AA8438BA338025F582">
    <w:name w:val="30D6F25E2FBB41AA8438BA338025F582"/>
    <w:rsid w:val="00643E39"/>
    <w:rPr>
      <w:lang/>
    </w:rPr>
  </w:style>
  <w:style w:type="paragraph" w:customStyle="1" w:styleId="2549F9F3441C45469EEEF46768A27C7A">
    <w:name w:val="2549F9F3441C45469EEEF46768A27C7A"/>
    <w:rsid w:val="00643E39"/>
    <w:rPr>
      <w:lang/>
    </w:rPr>
  </w:style>
  <w:style w:type="paragraph" w:customStyle="1" w:styleId="B45BE9F78BA3417E87E4F54146562FAB">
    <w:name w:val="B45BE9F78BA3417E87E4F54146562FAB"/>
    <w:rsid w:val="00643E39"/>
    <w:rPr>
      <w:lang/>
    </w:rPr>
  </w:style>
  <w:style w:type="paragraph" w:customStyle="1" w:styleId="84EEBEC90C814873AEFD841501269A0C">
    <w:name w:val="84EEBEC90C814873AEFD841501269A0C"/>
    <w:rsid w:val="00643E39"/>
    <w:rPr>
      <w:lang/>
    </w:rPr>
  </w:style>
  <w:style w:type="paragraph" w:customStyle="1" w:styleId="011B6F87B584457993790697B8C25494">
    <w:name w:val="011B6F87B584457993790697B8C25494"/>
    <w:rsid w:val="00643E39"/>
    <w:rPr>
      <w:lang/>
    </w:rPr>
  </w:style>
  <w:style w:type="paragraph" w:customStyle="1" w:styleId="B325FF83CAB44C1692BA9238FA6F8AED">
    <w:name w:val="B325FF83CAB44C1692BA9238FA6F8AED"/>
    <w:rsid w:val="00643E39"/>
    <w:rPr>
      <w:lang/>
    </w:rPr>
  </w:style>
  <w:style w:type="paragraph" w:customStyle="1" w:styleId="5DB0265DE9CD4EFB83C0C50B07AB0B1E">
    <w:name w:val="5DB0265DE9CD4EFB83C0C50B07AB0B1E"/>
    <w:rsid w:val="00643E39"/>
    <w:rPr>
      <w:lang/>
    </w:rPr>
  </w:style>
  <w:style w:type="paragraph" w:customStyle="1" w:styleId="9D3F84E8D12247BCB2CFE43AC9B1E50B">
    <w:name w:val="9D3F84E8D12247BCB2CFE43AC9B1E50B"/>
    <w:rsid w:val="00643E39"/>
    <w:rPr>
      <w:lang/>
    </w:rPr>
  </w:style>
  <w:style w:type="paragraph" w:customStyle="1" w:styleId="D5194E2FBE8E43B99FDDB5C24A5EACA4">
    <w:name w:val="D5194E2FBE8E43B99FDDB5C24A5EACA4"/>
    <w:rsid w:val="00643E39"/>
    <w:rPr>
      <w:lang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rojectData xmlns="http://Docentric.org/ProjectData.xml" ProductId="3" ProductVersion="6.1.22.1612">
  <UISettings xmlns="" ELEMENT_APPEAREANCE_TYPE="1">
    <ElementsPane IsVisible="1" DockPosition="2" Width="296" Height="876"/>
    <DataSourcesPane IsVisible="1" DockPosition="2" Width="320" Height="876"/>
  </UISettings>
  <dataSourcePackage xmlns:d2p1="http://schemas.docentric.com/dynamics-ax/templates" xmlns="http://schemas.docentric.com/dynamics-ax/templates" d2p1:uri="">
    <ssrsReportInfo d2p1:reportId="DocWHSLicensePlateLabel.Report" d2p1:dataSourceProviderClassName="DocWHSLicensePlateLabel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en-US"/>
      <language d2p1:value="pt-BR"/>
      <language d2p1:value="ru"/>
    </languages>
    <labels>
      <label d2p1:name="" d2p1:code="@DocentricAX4:IsCbdDataSource">
        <text d2p1:language="en-US" d2p1:value="Is CBD data source"/>
        <text d2p1:language="pt-BR" d2p1:value="Is CBD data source"/>
        <text d2p1:language="ru" d2p1:value="Is CBD data source"/>
      </label>
      <label d2p1:name="" d2p1:code="@DocentricAX:CompanyId">
        <text d2p1:language="en-US" d2p1:value="Company ID"/>
        <text d2p1:language="pt-BR" d2p1:value="Company ID"/>
        <text d2p1:language="ru" d2p1:value="Company ID"/>
      </label>
      <label d2p1:name="" d2p1:code="@DocentricAX:CompanyLanguage">
        <text d2p1:language="en-US" d2p1:value="Company language"/>
        <text d2p1:language="pt-BR" d2p1:value="Company language"/>
        <text d2p1:language="ru" d2p1:value="Company language"/>
      </label>
      <label d2p1:name="" d2p1:code="@DocentricAX:CompanyLogo">
        <text d2p1:language="en-US" d2p1:value="Company logo"/>
        <text d2p1:language="pt-BR" d2p1:value="Company logo"/>
        <text d2p1:language="ru" d2p1:value="Company logo"/>
      </label>
      <label d2p1:name="" d2p1:code="@DocentricAX:CompanyLogoIncluded">
        <text d2p1:language="en-US" d2p1:value="Is company logo included"/>
        <text d2p1:language="pt-BR" d2p1:value="Is company logo included"/>
        <text d2p1:language="ru" d2p1:value="Is company logo included"/>
      </label>
      <label d2p1:name="" d2p1:code="@DocentricAX:CurrentCompanyInfo">
        <text d2p1:language="en-US" d2p1:value="Current company info"/>
        <text d2p1:language="pt-BR" d2p1:value="Current company info"/>
        <text d2p1:language="ru" d2p1:value="Current company info"/>
      </label>
      <label d2p1:name="" d2p1:code="@DocentricAX:CurrentLanguageId">
        <text d2p1:language="en-US" d2p1:value="Current language ID"/>
        <text d2p1:language="pt-BR" d2p1:value="Current language ID"/>
        <text d2p1:language="ru" d2p1:value="Current language ID"/>
      </label>
      <label d2p1:name="" d2p1:code="@DocentricAX:CurrentWorkerInfo">
        <text d2p1:language="en-US" d2p1:value="Current worker info"/>
        <text d2p1:language="pt-BR" d2p1:value="Current worker info"/>
        <text d2p1:language="ru" d2p1:value="Current worker info"/>
      </label>
      <label d2p1:name="" d2p1:code="@DocentricAX:DdspParameters">
        <text d2p1:language="en-US" d2p1:value="Report parameters"/>
        <text d2p1:language="pt-BR" d2p1:value="Report parameters"/>
        <text d2p1:language="ru" d2p1:value="Report parameters"/>
      </label>
      <label d2p1:name="" d2p1:code="@DocentricAX:DimensionDescription">
        <text d2p1:language="en-US" d2p1:value="Dimension description"/>
        <text d2p1:language="pt-BR" d2p1:value="Dimension description"/>
        <text d2p1:language="ru" d2p1:value="Dimension description"/>
      </label>
      <label d2p1:name="" d2p1:code="@DocentricAX:DimensionValue">
        <text d2p1:language="en-US" d2p1:value="Dimension value"/>
        <text d2p1:language="pt-BR" d2p1:value="Dimension value"/>
        <text d2p1:language="ru" d2p1:value="Dimension value"/>
      </label>
      <label d2p1:name="" d2p1:code="@DocentricAX:DynamicAccounts">
        <text d2p1:language="en-US" d2p1:value="Dynamic accounts"/>
        <text d2p1:language="pt-BR" d2p1:value="Dynamic accounts"/>
        <text d2p1:language="ru" d2p1:value="Dynamic accounts"/>
      </label>
      <label d2p1:name="" d2p1:code="@DocentricAX:EnumElementLabel">
        <text d2p1:language="en-US" d2p1:value="Enum element label"/>
        <text d2p1:language="pt-BR" d2p1:value="Enum element label"/>
        <text d2p1:language="ru" d2p1:value="Enum element label"/>
      </label>
      <label d2p1:name="" d2p1:code="@DocentricAX:EnumElementName">
        <text d2p1:language="en-US" d2p1:value="Enum element name"/>
        <text d2p1:language="pt-BR" d2p1:value="Enum element name"/>
        <text d2p1:language="ru" d2p1:value="Enum element name"/>
      </label>
      <label d2p1:name="" d2p1:code="@DocentricAX:EnumElementText">
        <text d2p1:language="en-US" d2p1:value="Enum element text"/>
        <text d2p1:language="pt-BR" d2p1:value="Enum element text"/>
        <text d2p1:language="ru" d2p1:value="Enum element text"/>
      </label>
      <label d2p1:name="" d2p1:code="@DocentricAX:EnumElementValue">
        <text d2p1:language="en-US" d2p1:value="Enum element value"/>
        <text d2p1:language="pt-BR" d2p1:value="Enum element value"/>
        <text d2p1:language="ru" d2p1:value="Enum element value"/>
      </label>
      <label d2p1:name="" d2p1:code="@DocentricAX:GeneralData">
        <text d2p1:language="en-US" d2p1:value="General data"/>
        <text d2p1:language="pt-BR" d2p1:value="General data"/>
        <text d2p1:language="ru" d2p1:value="General data"/>
      </label>
      <label d2p1:name="" d2p1:code="@DocentricAX:LedgerDimDisplayValue">
        <text d2p1:language="en-US" d2p1:value="Ledger dimension display value"/>
        <text d2p1:language="pt-BR" d2p1:value="Ledger dimension display value"/>
        <text d2p1:language="ru" d2p1:value="Ledger dimension display value"/>
      </label>
      <label d2p1:name="" d2p1:code="@DocentricAX:Miscellaneous">
        <text d2p1:language="en-US" d2p1:value="Miscellaneous"/>
        <text d2p1:language="pt-BR" d2p1:value="Miscellaneous"/>
        <text d2p1:language="ru" d2p1:value="Miscellaneous"/>
      </label>
      <label d2p1:name="" d2p1:code="@DocentricAX:PrimaryDepartment">
        <text d2p1:language="en-US" d2p1:value="Primary department"/>
        <text d2p1:language="pt-BR" d2p1:value="Primary department"/>
        <text d2p1:language="ru" d2p1:value="Primary department"/>
      </label>
      <label d2p1:name="" d2p1:code="@DocentricAX:PrimaryDepartmentNumber">
        <text d2p1:language="en-US" d2p1:value="Primary department number"/>
        <text d2p1:language="pt-BR" d2p1:value="Primary department number"/>
        <text d2p1:language="ru" d2p1:value="Primary department number"/>
      </label>
      <label d2p1:name="" d2p1:code="@DocentricAX:PrimaryPostalAddress">
        <text d2p1:language="en-US" d2p1:value="Primary postal address"/>
        <text d2p1:language="pt-BR" d2p1:value="Primary postal address"/>
        <text d2p1:language="ru" d2p1:value="Primary postal address"/>
      </label>
      <label d2p1:name="" d2p1:code="@DocentricAX:ReportCaption">
        <text d2p1:language="en-US" d2p1:value="Report caption"/>
        <text d2p1:language="pt-BR" d2p1:value="Report caption"/>
        <text d2p1:language="ru" d2p1:value="Report caption"/>
      </label>
      <label d2p1:name="" d2p1:code="@DocentricAX:ReportData">
        <text d2p1:language="en-US" d2p1:value="Report data"/>
        <text d2p1:language="pt-BR" d2p1:value="Report data"/>
        <text d2p1:language="ru" d2p1:value="Report data"/>
      </label>
      <label d2p1:name="" d2p1:code="@DocentricAX:SelectedPrintDestination">
        <text d2p1:language="en-US" d2p1:value="Selected print destination"/>
        <text d2p1:language="pt-BR" d2p1:value="Selected print destination"/>
        <text d2p1:language="ru" d2p1:value="Selected print destination"/>
      </label>
      <label d2p1:name="" d2p1:code="@FLM270">
        <text d2p1:language="en-US" d2p1:value="Regions _DEMO_"/>
        <text d2p1:language="pt-BR" d2p1:value="Regiões _DEMO_"/>
        <text d2p1:language="ru" d2p1:value="Регионы _DEMO_"/>
      </label>
      <label d2p1:name="" d2p1:code="@FPK270000">
        <text d2p1:language="en-US" d2p1:value="Style"/>
        <text d2p1:language="pt-BR" d2p1:value="Estilo"/>
        <text d2p1:language="ru" d2p1:value="Стиль"/>
      </label>
      <label d2p1:name="" d2p1:code="@GLS103588">
        <text d2p1:language="en-US" d2p1:value="Advance holders"/>
        <text d2p1:language="pt-BR" d2p1:value="Advance holders"/>
        <text d2p1:language="ru" d2p1:value="Подотчетные лица"/>
      </label>
      <label d2p1:name="" d2p1:code="@GLS103666">
        <text d2p1:language="en-US" d2p1:value="Deferrals"/>
        <text d2p1:language="pt-BR" d2p1:value="Deferrals"/>
        <text d2p1:language="ru" d2p1:value="Расходы будущих периодов"/>
      </label>
      <label d2p1:name="" d2p1:code="@GLS103734">
        <text d2p1:language="en-US" d2p1:value="Expense and income codes"/>
        <text d2p1:language="pt-BR" d2p1:value="Expense and income codes"/>
        <text d2p1:language="ru" d2p1:value="Коды расходов и доходов"/>
      </label>
      <label d2p1:name="" d2p1:code="@GLS104459">
        <text d2p1:language="en-US" d2p1:value="Cash accounts"/>
        <text d2p1:language="pt-BR" d2p1:value="Cash accounts"/>
        <text d2p1:language="ru" d2p1:value="Кассы"/>
      </label>
      <label d2p1:name="" d2p1:code="@GLS106645">
        <text d2p1:language="en-US" d2p1:value="Fixed assets (Russia)"/>
        <text d2p1:language="pt-BR" d2p1:value="Fixed assets (Russia)"/>
        <text d2p1:language="ru" d2p1:value="Основные средства (Россия)"/>
      </label>
      <label d2p1:name="" d2p1:code="@GLS106724">
        <text d2p1:language="en-US" d2p1:value="Agreements"/>
        <text d2p1:language="pt-BR" d2p1:value="Agreements"/>
        <text d2p1:language="ru" d2p1:value="Договоры"/>
      </label>
      <label d2p1:name="" d2p1:code="@GLS113769">
        <text d2p1:language="en-US" d2p1:value="Inventory profile"/>
        <text d2p1:language="pt-BR" d2p1:value="Perfil de estoque"/>
        <text d2p1:language="ru" d2p1:value="Профиль учета"/>
      </label>
      <label d2p1:name="" d2p1:code="@GLS115400">
        <text d2p1:language="en-US" d2p1:value="GTD number"/>
        <text d2p1:language="pt-BR" d2p1:value="GTD number"/>
        <text d2p1:language="ru" d2p1:value="Номер ГТД"/>
      </label>
      <label d2p1:name="" d2p1:code="@GLS115496">
        <text d2p1:language="en-US" d2p1:value="Owner"/>
        <text d2p1:language="pt-BR" d2p1:value="Proprietário"/>
        <text d2p1:language="ru" d2p1:value="Владелец"/>
      </label>
      <label d2p1:name="" d2p1:code="@GLS220046">
        <text d2p1:language="en-US" d2p1:value="Head of the company"/>
        <text d2p1:language="pt-BR" d2p1:value="Sede da empresa"/>
        <text d2p1:language="ru" d2p1:value="Глава компании"/>
      </label>
      <label d2p1:name="" d2p1:code="@GLS220835">
        <text d2p1:language="en-US" d2p1:value="Enterprise code"/>
        <text d2p1:language="pt-BR" d2p1:value="Código da empresa"/>
        <text d2p1:language="ru" d2p1:value="Код предприятия"/>
      </label>
      <label d2p1:name="" d2p1:code="@RegistrationNumbers:EnterpriseIdCompanyId">
        <text d2p1:language="en-US" d2p1:value="Enterprise ID (COID)"/>
        <text d2p1:language="pt-BR" d2p1:value="ID da empresa (COID)"/>
        <text d2p1:language="ru" d2p1:value="Код предприятия (COID)"/>
      </label>
      <label d2p1:name="" d2p1:code="@ret3005">
        <text d2p1:language="en-US" d2p1:value="Stores"/>
        <text d2p1:language="pt-BR" d2p1:value="Lojas"/>
        <text d2p1:language="ru" d2p1:value="Магазины"/>
      </label>
      <label d2p1:name="" d2p1:code="@RET3277">
        <text d2p1:language="en-US" d2p1:value="POS registers"/>
        <text d2p1:language="pt-BR" d2p1:value="Terminais de PDV"/>
        <text d2p1:language="ru" d2p1:value="POS-регистраторы"/>
      </label>
      <label d2p1:name="" d2p1:code="@RET5709">
        <text d2p1:language="en-US" d2p1:value="Retail channels"/>
        <text d2p1:language="pt-BR" d2p1:value="Canais de varejo"/>
        <text d2p1:language="ru" d2p1:value="Каналы розничной торговли"/>
      </label>
      <label d2p1:name="" d2p1:code="@SYP4861421">
        <text d2p1:language="en-US" d2p1:value="From ZIP/postal code"/>
        <text d2p1:language="pt-BR" d2p1:value="CEP/código postal de origem"/>
        <text d2p1:language="ru" d2p1:value="Почтовый индекс от"/>
      </label>
      <label d2p1:name="" d2p1:code="@SYP4861422">
        <text d2p1:language="en-US" d2p1:value="To ZIP/postal code"/>
        <text d2p1:language="pt-BR" d2p1:value="CEP/código postal de destino"/>
        <text d2p1:language="ru" d2p1:value="Почтовый индекс до"/>
      </label>
      <label d2p1:name="" d2p1:code="@SYS103211">
        <text d2p1:language="en-US" d2p1:value="Site"/>
        <text d2p1:language="pt-BR" d2p1:value="Site"/>
        <text d2p1:language="ru" d2p1:value="Сайт"/>
      </label>
      <label d2p1:name="" d2p1:code="@SYS10597">
        <text d2p1:language="en-US" d2p1:value="Resource"/>
        <text d2p1:language="pt-BR" d2p1:value="Recurso"/>
        <text d2p1:language="ru" d2p1:value="Ресурс"/>
      </label>
      <label d2p1:name="" d2p1:code="@SYS112686">
        <text d2p1:language="en-US" d2p1:value="Session date and time"/>
        <text d2p1:language="pt-BR" d2p1:value="Data e hora da sessão"/>
        <text d2p1:language="ru" d2p1:value="Дата и время сеанса"/>
      </label>
      <label d2p1:name="" d2p1:code="@SYS11575">
        <text d2p1:language="en-US" d2p1:value="Weight"/>
        <text d2p1:language="pt-BR" d2p1:value="Peso"/>
        <text d2p1:language="ru" d2p1:value="Вес"/>
      </label>
      <label d2p1:name="" d2p1:code="@SYS11795">
        <text d2p1:language="en-US" d2p1:value="Session date"/>
        <text d2p1:language="pt-BR" d2p1:value="Data da sessão"/>
        <text d2p1:language="ru" d2p1:value="Дата сеанса"/>
      </label>
      <label d2p1:name="" d2p1:code="@SYS12836">
        <text d2p1:language="en-US" d2p1:value="Item number"/>
        <text d2p1:language="pt-BR" d2p1:value="Número do item"/>
        <text d2p1:language="ru" d2p1:value="Код номенклатуры"/>
      </label>
      <label d2p1:name="" d2p1:code="@SYS129127">
        <text d2p1:language="en-US" d2p1:value="Custom list financial dimension"/>
        <text d2p1:language="pt-BR" d2p1:value="Dimensão financeira de lista personalizada"/>
        <text d2p1:language="ru" d2p1:value="Финансовая аналитика пользовательского списка"/>
      </label>
      <label d2p1:name="" d2p1:code="@SYS13522">
        <text d2p1:language="en-US" d2p1:value="County"/>
        <text d2p1:language="pt-BR" d2p1:value="Região"/>
        <text d2p1:language="ru" d2p1:value="Земельный участок"/>
      </label>
      <label d2p1:name="" d2p1:code="@SYS14011">
        <text d2p1:language="en-US" d2p1:value="Configuration"/>
        <text d2p1:language="pt-BR" d2p1:value="Configuração"/>
        <text d2p1:language="ru" d2p1:value="Конфигурация"/>
      </label>
      <label d2p1:name="" d2p1:code="@SYS1517">
        <text d2p1:language="en-US" d2p1:value="Bank account"/>
        <text d2p1:language="pt-BR" d2p1:value="Conta bancária"/>
        <text d2p1:language="ru" d2p1:value="Банковский счет"/>
      </label>
      <label d2p1:name="" d2p1:code="@SYS15682">
        <text d2p1:language="en-US" d2p1:value="Line number"/>
        <text d2p1:language="pt-BR" d2p1:value="Número da linha"/>
        <text d2p1:language="ru" d2p1:value="Номер строки"/>
      </label>
      <label d2p1:name="" d2p1:code="@SYS190388">
        <text d2p1:language="en-US" d2p1:value="Street number"/>
        <text d2p1:language="pt-BR" d2p1:value="Número"/>
        <text d2p1:language="ru" d2p1:value="Номер улицы"/>
      </label>
      <label d2p1:name="" d2p1:code="@SYS190813">
        <text d2p1:language="en-US" d2p1:value="Unit"/>
        <text d2p1:language="pt-BR" d2p1:value="Unidade"/>
        <text d2p1:language="ru" d2p1:value="Единица измерения"/>
      </label>
      <label d2p1:name="" d2p1:code="@SYS1996">
        <text d2p1:language="en-US" d2p1:value="Account number"/>
        <text d2p1:language="pt-BR" d2p1:value="Número da conta"/>
        <text d2p1:language="ru" d2p1:value="Номер счета"/>
      </label>
      <label d2p1:name="" d2p1:code="@SYS22221">
        <text d2p1:language="en-US" d2p1:value="Internet address"/>
        <text d2p1:language="pt-BR" d2p1:value="Endereço na Internet"/>
        <text d2p1:language="ru" d2p1:value="Веб-адрес"/>
      </label>
      <label d2p1:name="" d2p1:code="@SYS22249">
        <text d2p1:language="en-US" d2p1:value="City"/>
        <text d2p1:language="pt-BR" d2p1:value="Cidade"/>
        <text d2p1:language="ru" d2p1:value="Город"/>
      </label>
      <label d2p1:name="" d2p1:code="@SYS22737">
        <text d2p1:language="en-US" d2p1:value="Bank name"/>
        <text d2p1:language="pt-BR" d2p1:value="Nome do banco"/>
        <text d2p1:language="ru" d2p1:value="Наименование банка"/>
      </label>
      <label d2p1:name="" d2p1:code="@SYS23422">
        <text d2p1:language="en-US" d2p1:value="Customer requisition"/>
        <text d2p1:language="pt-BR" d2p1:value="Requisição de cliente"/>
        <text d2p1:language="ru" d2p1:value="Заявка клиента"/>
      </label>
      <label d2p1:name="" d2p1:code="@SYS23725">
        <text d2p1:language="en-US" d2p1:value="SWIFT code"/>
        <text d2p1:language="pt-BR" d2p1:value="Código SWIFT"/>
        <text d2p1:language="ru" d2p1:value="SWIFT-код"/>
      </label>
      <label d2p1:name="" d2p1:code="@SYS24546">
        <text d2p1:language="en-US" d2p1:value="Delivery number"/>
        <text d2p1:language="pt-BR" d2p1:value="Número de entrega"/>
        <text d2p1:language="ru" d2p1:value="Код для службы почтовой доставки"/>
      </label>
      <label d2p1:name="" d2p1:code="@SYS26871">
        <text d2p1:language="en-US" d2p1:value="Intrastat code"/>
        <text d2p1:language="pt-BR" d2p1:value="Código Intrastat"/>
        <text d2p1:language="ru" d2p1:value="Код Интрастат"/>
      </label>
      <label d2p1:name="" d2p1:code="@SYS303656">
        <text d2p1:language="en-US" d2p1:value="Personnel number"/>
        <text d2p1:language="pt-BR" d2p1:value="Número do funcionário"/>
        <text d2p1:language="ru" d2p1:value="Табельный номер"/>
      </label>
      <label d2p1:name="" d2p1:code="@SYS314486">
        <text d2p1:language="en-US" d2p1:value="FI-Creditor ID"/>
        <text d2p1:language="pt-BR" d2p1:value="ID do FI-Credor"/>
        <text d2p1:language="ru" d2p1:value="Код кредитора - финансового учреждения"/>
      </label>
      <label d2p1:name="" d2p1:code="@SYS320666">
        <text d2p1:language="en-US" d2p1:value="Worker name"/>
        <text d2p1:language="pt-BR" d2p1:value="Nome do trabalhador"/>
        <text d2p1:language="ru" d2p1:value="Имя работника"/>
      </label>
      <label d2p1:name="" d2p1:code="@SYS323504">
        <text d2p1:language="en-US" d2p1:value="ZIP/postal code"/>
        <text d2p1:language="pt-BR" d2p1:value="CEP"/>
        <text d2p1:language="ru" d2p1:value="Почтовый индекс"/>
      </label>
      <label d2p1:name="" d2p1:code="@SYS323505">
        <text d2p1:language="en-US" d2p1:value="Street"/>
        <text d2p1:language="pt-BR" d2p1:value="Rua"/>
        <text d2p1:language="ru" d2p1:value="Улица"/>
      </label>
      <label d2p1:name="" d2p1:code="@SYS323506">
        <text d2p1:language="en-US" d2p1:value="State"/>
        <text d2p1:language="pt-BR" d2p1:value="Estado"/>
        <text d2p1:language="ru" d2p1:value="Область/штат/провинция"/>
      </label>
      <label d2p1:name="" d2p1:code="@SYS335041">
        <text d2p1:language="en-US" d2p1:value="Name or description"/>
        <text d2p1:language="pt-BR" d2p1:value="Nome ou descrição"/>
        <text d2p1:language="ru" d2p1:value="Имя или описание"/>
      </label>
      <label d2p1:name="" d2p1:code="@SYS335710">
        <text d2p1:language="en-US" d2p1:value="VAT exempt number export"/>
        <text d2p1:language="pt-BR" d2p1:value="Exportação do número de isenção de IVA"/>
        <text d2p1:language="ru" d2p1:value="Экспорт кода налогового освобождения от НДС"/>
      </label>
      <label d2p1:name="" d2p1:code="@SYS335711">
        <text d2p1:language="en-US" d2p1:value="VAT exempt number import"/>
        <text d2p1:language="pt-BR" d2p1:value="Importação do número de isenção de IVA"/>
        <text d2p1:language="ru" d2p1:value="Импорт кода налогового освобождения от НДС"/>
      </label>
      <label d2p1:name="" d2p1:code="@SYS335712">
        <text d2p1:language="en-US" d2p1:value="Branch number extension export"/>
        <text d2p1:language="pt-BR" d2p1:value="Exportação da extensão do número de ramificação"/>
        <text d2p1:language="ru" d2p1:value="Экспорт расширения номера филиала"/>
      </label>
      <label d2p1:name="" d2p1:code="@SYS335713">
        <text d2p1:language="en-US" d2p1:value="Branch number extension import"/>
        <text d2p1:language="pt-BR" d2p1:value="Importação da extensão do número de ramificação"/>
        <text d2p1:language="ru" d2p1:value="Импорт расширения номера филиала"/>
      </label>
      <label d2p1:name="" d2p1:code="@SYS343362">
        <text d2p1:language="en-US" d2p1:value="Bank accounts"/>
        <text d2p1:language="pt-BR" d2p1:value="Contas bancárias"/>
        <text d2p1:language="ru" d2p1:value="Банковские счета"/>
      </label>
      <label d2p1:name="" d2p1:code="@SYS343364">
        <text d2p1:language="en-US" d2p1:value="Customers"/>
        <text d2p1:language="pt-BR" d2p1:value="Clientes"/>
        <text d2p1:language="ru" d2p1:value="Клиенты"/>
      </label>
      <label d2p1:name="" d2p1:code="@SYS343366">
        <text d2p1:language="en-US" d2p1:value="Departments"/>
        <text d2p1:language="pt-BR" d2p1:value="Departamentos"/>
        <text d2p1:language="ru" d2p1:value="Подразделения"/>
      </label>
      <label d2p1:name="" d2p1:code="@SYS343372">
        <text d2p1:language="en-US" d2p1:value="Fixed assets"/>
        <text d2p1:language="pt-BR" d2p1:value="Ativos fixos"/>
        <text d2p1:language="ru" d2p1:value="Основные средства"/>
      </label>
      <label d2p1:name="" d2p1:code="@SYS343375">
        <text d2p1:language="en-US" d2p1:value="Item groups"/>
        <text d2p1:language="pt-BR" d2p1:value="Grupos de itens"/>
        <text d2p1:language="ru" d2p1:value="Номенклатурные группы"/>
      </label>
      <label d2p1:name="" d2p1:code="@SYS343377">
        <text d2p1:language="en-US" d2p1:value="Items"/>
        <text d2p1:language="pt-BR" d2p1:value="Itens"/>
        <text d2p1:language="ru" d2p1:value="Номенклатуры"/>
      </label>
      <label d2p1:name="" d2p1:code="@SYS343379">
        <text d2p1:language="en-US" d2p1:value="Jobs"/>
        <text d2p1:language="pt-BR" d2p1:value="Trabalhos"/>
        <text d2p1:language="ru" d2p1:value="Задания"/>
      </label>
      <label d2p1:name="" d2p1:code="@SYS343381">
        <text d2p1:language="en-US" d2p1:value="Legal entities"/>
        <text d2p1:language="pt-BR" d2p1:value="Entidades legais"/>
        <text d2p1:language="ru" d2p1:value="Юридические лица"/>
      </label>
      <label d2p1:name="" d2p1:code="@SYS343384">
        <text d2p1:language="en-US" d2p1:value="Business units"/>
        <text d2p1:language="pt-BR" d2p1:value="Unidades de negócios"/>
        <text d2p1:language="ru" d2p1:value="Бизнес-единицы"/>
      </label>
      <label d2p1:name="" d2p1:code="@SYS343390">
        <text d2p1:language="en-US" d2p1:value="Projects"/>
        <text d2p1:language="pt-BR" d2p1:value="Projetos"/>
        <text d2p1:language="ru" d2p1:value="Проекты"/>
      </label>
      <label d2p1:name="" d2p1:code="@SYS343403">
        <text d2p1:language="en-US" d2p1:value="Vendors"/>
        <text d2p1:language="pt-BR" d2p1:value="Fornecedores"/>
        <text d2p1:language="ru" d2p1:value="Поставщики"/>
      </label>
      <label d2p1:name="" d2p1:code="@SYS343405">
        <text d2p1:language="en-US" d2p1:value="Workers"/>
        <text d2p1:language="pt-BR" d2p1:value="Trabalhadores"/>
        <text d2p1:language="ru" d2p1:value="Работники"/>
      </label>
      <label d2p1:name="" d2p1:code="@SYS343406">
        <text d2p1:language="en-US" d2p1:value="Campaigns"/>
        <text d2p1:language="pt-BR" d2p1:value="Campanhas"/>
        <text d2p1:language="ru" d2p1:value="Кампании"/>
      </label>
      <label d2p1:name="" d2p1:code="@SYS343409">
        <text d2p1:language="en-US" d2p1:value="Cost centers"/>
        <text d2p1:language="pt-BR" d2p1:value="Centros de custos"/>
        <text d2p1:language="ru" d2p1:value="Центры затрат"/>
      </label>
      <label d2p1:name="" d2p1:code="@SYS343425">
        <text d2p1:language="en-US" d2p1:value="Main accounts"/>
        <text d2p1:language="pt-BR" d2p1:value="Contas principais"/>
        <text d2p1:language="ru" d2p1:value="Счета ГК"/>
      </label>
      <label d2p1:name="" d2p1:code="@SYS34389">
        <text d2p1:language="en-US" d2p1:value="Contractor"/>
        <text d2p1:language="pt-BR" d2p1:value="Prestador de Serviço"/>
        <text d2p1:language="ru" d2p1:value="Подрядчик"/>
      </label>
      <label d2p1:name="" d2p1:code="@SYS4080103">
        <text d2p1:language="en-US" d2p1:value="Fiscal establishments"/>
        <text d2p1:language="pt-BR" d2p1:value="Estabelecimentos fiscais"/>
        <text d2p1:language="ru" d2p1:value="Fiscal establishments"/>
      </label>
      <label d2p1:name="" d2p1:code="@SYS4082524">
        <text d2p1:language="en-US" d2p1:value="Tax branches"/>
        <text d2p1:language="pt-BR" d2p1:value="Tax branches"/>
        <text d2p1:language="ru" d2p1:value="Tax branches"/>
      </label>
      <label d2p1:name="" d2p1:code="@SYS477">
        <text d2p1:language="en-US" d2p1:value="Serial number"/>
        <text d2p1:language="pt-BR" d2p1:value="Nº de série"/>
        <text d2p1:language="ru" d2p1:value="Серийный номер"/>
      </label>
      <label d2p1:name="" d2p1:code="@SYS50733">
        <text d2p1:language="en-US" d2p1:value="Carrier"/>
        <text d2p1:language="pt-BR" d2p1:value="Transportadora"/>
        <text d2p1:language="ru" d2p1:value="Перевозчик"/>
      </label>
      <label d2p1:name="" d2p1:code="@SYS53635">
        <text d2p1:language="en-US" d2p1:value="Batch number"/>
        <text d2p1:language="pt-BR" d2p1:value="Nº do lote"/>
        <text d2p1:language="ru" d2p1:value="Номер партии"/>
      </label>
      <label d2p1:name="" d2p1:code="@SYS5398">
        <text d2p1:language="en-US" d2p1:value="Product name"/>
        <text d2p1:language="pt-BR" d2p1:value="Nome do produto"/>
        <text d2p1:language="ru" d2p1:value="Наименование продукта"/>
      </label>
      <label d2p1:name="" d2p1:code="@SYS54123">
        <text d2p1:language="en-US" d2p1:value="DVR"/>
        <text d2p1:language="pt-BR" d2p1:value="DVR"/>
        <text d2p1:language="ru" d2p1:value="Рег. номер"/>
      </label>
      <label d2p1:name="" d2p1:code="@SYS55165">
        <text d2p1:language="en-US" d2p1:value="Packing quantity"/>
        <text d2p1:language="pt-BR" d2p1:value="Quantidade embalada"/>
        <text d2p1:language="ru" d2p1:value="Упаковочное количество"/>
      </label>
      <label d2p1:name="" d2p1:code="@SYS5695">
        <text d2p1:language="en-US" d2p1:value="Giro account"/>
        <text d2p1:language="pt-BR" d2p1:value="Conta de débito direto"/>
        <text d2p1:language="ru" d2p1:value="Жиросчет"/>
      </label>
      <label d2p1:name="" d2p1:code="@SYS5845">
        <text d2p1:language="en-US" d2p1:value="Email"/>
        <text d2p1:language="pt-BR" d2p1:value="Email"/>
        <text d2p1:language="ru" d2p1:value="Эл. почта"/>
      </label>
      <label d2p1:name="" d2p1:code="@SYS5878">
        <text d2p1:language="en-US" d2p1:value="Sales tax"/>
        <text d2p1:language="pt-BR" d2p1:value="Imposto"/>
        <text d2p1:language="ru" d2p1:value="Налог"/>
      </label>
      <label d2p1:name="" d2p1:code="@SYS63284">
        <text d2p1:language="en-US" d2p1:value="Branch/Subsidiary"/>
        <text d2p1:language="pt-BR" d2p1:value="Filial/Subsidiária"/>
        <text d2p1:language="ru" d2p1:value="Филиал/Подразделение"/>
      </label>
      <label d2p1:name="" d2p1:code="@SYS6437">
        <text d2p1:language="en-US" d2p1:value="Warehouse"/>
        <text d2p1:language="pt-BR" d2p1:value="Depósito"/>
        <text d2p1:language="ru" d2p1:value="Склад"/>
      </label>
      <label d2p1:name="" d2p1:code="@SYS69789">
        <text d2p1:language="en-US" d2p1:value="Activity code"/>
        <text d2p1:language="pt-BR" d2p1:value="Código de atividade"/>
        <text d2p1:language="ru" d2p1:value="Код мероприятия"/>
      </label>
      <label d2p1:name="" d2p1:code="@SYS70359">
        <text d2p1:language="en-US" d2p1:value="Registration numbers"/>
        <text d2p1:language="pt-BR" d2p1:value="Números de inscrição"/>
        <text d2p1:language="ru" d2p1:value="Регистрационные номера"/>
      </label>
      <label d2p1:name="" d2p1:code="@SYS70361">
        <text d2p1:language="en-US" d2p1:value="Routing number"/>
        <text d2p1:language="pt-BR" d2p1:value="Nº do banco"/>
        <text d2p1:language="ru" d2p1:value="Код банка"/>
      </label>
      <label d2p1:name="" d2p1:code="@SYS71686">
        <text d2p1:language="en-US" d2p1:value="IBAN"/>
        <text d2p1:language="pt-BR" d2p1:value="IBAN"/>
        <text d2p1:language="ru" d2p1:value="IBAN"/>
      </label>
      <label d2p1:name="" d2p1:code="@SYS73726">
        <text d2p1:language="en-US" d2p1:value="Color"/>
        <text d2p1:language="pt-BR" d2p1:value="Cor"/>
        <text d2p1:language="ru" d2p1:value="Цвет"/>
      </label>
      <label d2p1:name="" d2p1:code="@SYS73727">
        <text d2p1:language="en-US" d2p1:value="Size"/>
        <text d2p1:language="pt-BR" d2p1:value="Tamanho"/>
        <text d2p1:language="ru" d2p1:value="Размер"/>
      </label>
      <label d2p1:name="" d2p1:code="@SYS7437">
        <text d2p1:language="en-US" d2p1:value="Country/region"/>
        <text d2p1:language="pt-BR" d2p1:value="País/região"/>
        <text d2p1:language="ru" d2p1:value="Страна/регион"/>
      </label>
      <label d2p1:name="" d2p1:code="@SYS7572">
        <text d2p1:language="en-US" d2p1:value="Currency"/>
        <text d2p1:language="pt-BR" d2p1:value="Moeda"/>
        <text d2p1:language="ru" d2p1:value="Валюта"/>
      </label>
      <label d2p1:name="" d2p1:code="@SYS7869">
        <text d2p1:language="en-US" d2p1:value="Telephone"/>
        <text d2p1:language="pt-BR" d2p1:value="Telefone"/>
        <text d2p1:language="ru" d2p1:value="Телефон"/>
      </label>
      <label d2p1:name="" d2p1:code="@SYS7888">
        <text d2p1:language="en-US" d2p1:value="Fax"/>
        <text d2p1:language="pt-BR" d2p1:value="Fax"/>
        <text d2p1:language="ru" d2p1:value="Факс"/>
      </label>
      <label d2p1:name="" d2p1:code="@SYS80991">
        <text d2p1:language="en-US" d2p1:value="Name"/>
        <text d2p1:language="pt-BR" d2p1:value="Nome"/>
        <text d2p1:language="ru" d2p1:value="Имя"/>
      </label>
      <label d2p1:name="" d2p1:code="@SYS9362">
        <text d2p1:language="en-US" d2p1:value="Address"/>
        <text d2p1:language="pt-BR" d2p1:value="Endereço"/>
        <text d2p1:language="ru" d2p1:value="Адрес"/>
      </label>
      <label d2p1:name="" d2p1:code="@SYS9624">
        <text d2p1:language="en-US" d2p1:value="Account name"/>
        <text d2p1:language="pt-BR" d2p1:value="Nome da conta"/>
        <text d2p1:language="ru" d2p1:value="Наименование счета"/>
      </label>
      <label d2p1:name="" d2p1:code="@SYS969">
        <text d2p1:language="en-US" d2p1:value="Tax registration number"/>
        <text d2p1:language="pt-BR" d2p1:value="Número de inscrição de imposto"/>
        <text d2p1:language="ru" d2p1:value="Налоговый регистрационный номер"/>
      </label>
      <label d2p1:name="" d2p1:code="@SYS98533">
        <text d2p1:language="en-US" d2p1:value="Title"/>
        <text d2p1:language="pt-BR" d2p1:value="Cargo"/>
        <text d2p1:language="ru" d2p1:value="Должность"/>
      </label>
      <label d2p1:name="" d2p1:code="@SYS99772">
        <text d2p1:language="en-US" d2p1:value="Tax representative"/>
        <text d2p1:language="pt-BR" d2p1:value="Representante de imposto"/>
        <text d2p1:language="ru" d2p1:value="Налогооблагаемый представитель"/>
      </label>
      <label d2p1:name="" d2p1:code="@WAX1010">
        <text d2p1:language="en-US" d2p1:value="GS1 company prefix"/>
        <text d2p1:language="pt-BR" d2p1:value="Prefixo da empresa GS1"/>
        <text d2p1:language="ru" d2p1:value="Префикс компании GS1"/>
      </label>
      <label d2p1:name="" d2p1:code="@WAX1011">
        <text d2p1:language="en-US" d2p1:value="Label report name"/>
        <text d2p1:language="pt-BR" d2p1:value="Nome do relatório de etiqueta"/>
        <text d2p1:language="ru" d2p1:value="Имя отчета по этикеткам"/>
      </label>
      <label d2p1:name="" d2p1:code="@WAX1195">
        <text d2p1:language="en-US" d2p1:value="Work quantity"/>
        <text d2p1:language="pt-BR" d2p1:value="Quantidade de trabalho"/>
        <text d2p1:language="ru" d2p1:value="Количество работы"/>
      </label>
      <label d2p1:name="" d2p1:code="@WAX1211">
        <text d2p1:language="en-US" d2p1:value="To location"/>
        <text d2p1:language="pt-BR" d2p1:value="Para local"/>
        <text d2p1:language="ru" d2p1:value="В местонахождение"/>
      </label>
      <label d2p1:name="" d2p1:code="@WAX1306">
        <text d2p1:language="en-US" d2p1:value="From location"/>
        <text d2p1:language="pt-BR" d2p1:value="Do Local"/>
        <text d2p1:language="ru" d2p1:value="Из местонахождения"/>
      </label>
      <label d2p1:name="" d2p1:code="@WAX1373">
        <text d2p1:language="en-US" d2p1:value="From name"/>
        <text d2p1:language="pt-BR" d2p1:value="Nome do remetente"/>
        <text d2p1:language="ru" d2p1:value="Наименование &quot;Из&quot;"/>
      </label>
      <label d2p1:name="" d2p1:code="@WAX1375">
        <text d2p1:language="en-US" d2p1:value="To name"/>
        <text d2p1:language="pt-BR" d2p1:value="Nome do destinatário"/>
        <text d2p1:language="ru" d2p1:value="Наименование &quot;В&quot;"/>
      </label>
      <label d2p1:name="" d2p1:code="@WAX1422">
        <text d2p1:language="en-US" d2p1:value="Container ID"/>
        <text d2p1:language="pt-BR" d2p1:value="ID do Contêiner"/>
        <text d2p1:language="ru" d2p1:value="Код контейнера"/>
      </label>
      <label d2p1:name="" d2p1:code="@WAX1440">
        <text d2p1:language="en-US" d2p1:value="Container type"/>
        <text d2p1:language="pt-BR" d2p1:value="Tipo de contêiner"/>
        <text d2p1:language="ru" d2p1:value="Тип контейнера"/>
      </label>
      <label d2p1:name="" d2p1:code="@WAX1818">
        <text d2p1:language="en-US" d2p1:value="Remaining quantity"/>
        <text d2p1:language="pt-BR" d2p1:value="Quantidade restante"/>
        <text d2p1:language="ru" d2p1:value="Оставшееся количество"/>
      </label>
      <label d2p1:name="" d2p1:code="@WAX1819">
        <text d2p1:language="en-US" d2p1:value="Ordered quantity"/>
        <text d2p1:language="pt-BR" d2p1:value="Quantidade solicitada"/>
        <text d2p1:language="ru" d2p1:value="Заказанное количество"/>
      </label>
      <label d2p1:name="" d2p1:code="@WAX1826">
        <text d2p1:language="en-US" d2p1:value="Aging date"/>
        <text d2p1:language="pt-BR" d2p1:value="Data da classificação por vencimento"/>
        <text d2p1:language="ru" d2p1:value="Дата распределения по срокам"/>
      </label>
      <label d2p1:name="" d2p1:code="@WAX273">
        <text d2p1:language="en-US" d2p1:value="Work ID"/>
        <text d2p1:language="pt-BR" d2p1:value="ID do Trabalho"/>
        <text d2p1:language="ru" d2p1:value="Код работы"/>
      </label>
      <label d2p1:name="" d2p1:code="@WAX275">
        <text d2p1:language="en-US" d2p1:value="Shipment ID"/>
        <text d2p1:language="pt-BR" d2p1:value="ID da Remessa"/>
        <text d2p1:language="ru" d2p1:value="Код отгрузки"/>
      </label>
      <label d2p1:name="" d2p1:code="@WAX291">
        <text d2p1:language="en-US" d2p1:value="Work template"/>
        <text d2p1:language="pt-BR" d2p1:value="Modelo do trabalho"/>
        <text d2p1:language="ru" d2p1:value="Шаблон работы"/>
      </label>
      <label d2p1:name="" d2p1:code="@WAX305">
        <text d2p1:language="en-US" d2p1:value="Parent license plate"/>
        <text d2p1:language="pt-BR" d2p1:value="Placa de licença pai"/>
        <text d2p1:language="ru" d2p1:value="Родительское грузоместо"/>
      </label>
      <label d2p1:name="" d2p1:code="@WAX31">
        <text d2p1:language="en-US" d2p1:value="License plate level"/>
        <text d2p1:language="pt-BR" d2p1:value="Nível da placa de licença"/>
        <text d2p1:language="ru" d2p1:value="Уровень грузоместа"/>
      </label>
      <label d2p1:name="" d2p1:code="@WAX3287">
        <text d2p1:language="en-US" d2p1:value="To Street"/>
        <text d2p1:language="pt-BR" d2p1:value="Rua de Destino"/>
        <text d2p1:language="ru" d2p1:value="Улица получения"/>
      </label>
      <label d2p1:name="" d2p1:code="@WAX3288">
        <text d2p1:language="en-US" d2p1:value="From Street"/>
        <text d2p1:language="pt-BR" d2p1:value="Rua de Origem"/>
        <text d2p1:language="ru" d2p1:value="Улица отправки"/>
      </label>
      <label d2p1:name="" d2p1:code="@WAX3289">
        <text d2p1:language="en-US" d2p1:value="To city"/>
        <text d2p1:language="pt-BR" d2p1:value="Cidade de destino"/>
        <text d2p1:language="ru" d2p1:value="В город"/>
      </label>
      <label d2p1:name="" d2p1:code="@WAX3290">
        <text d2p1:language="en-US" d2p1:value="From city"/>
        <text d2p1:language="pt-BR" d2p1:value="Cidade de origem"/>
        <text d2p1:language="ru" d2p1:value="Из города"/>
      </label>
      <label d2p1:name="" d2p1:code="@WAX3291">
        <text d2p1:language="en-US" d2p1:value="To state"/>
        <text d2p1:language="pt-BR" d2p1:value="Estado de destino"/>
        <text d2p1:language="ru" d2p1:value="В регион"/>
      </label>
      <label d2p1:name="" d2p1:code="@WAX3292">
        <text d2p1:language="en-US" d2p1:value="From state"/>
        <text d2p1:language="pt-BR" d2p1:value="Estado de origem"/>
        <text d2p1:language="ru" d2p1:value="Из региона"/>
      </label>
      <label d2p1:name="" d2p1:code="@WAX3294">
        <text d2p1:language="en-US" d2p1:value="Work center location"/>
        <text d2p1:language="pt-BR" d2p1:value="Localização do centro de trabalho"/>
        <text d2p1:language="ru" d2p1:value="Местонахождение рабочего центра"/>
      </label>
      <label d2p1:name="" d2p1:code="@WAX359">
        <text d2p1:language="en-US" d2p1:value="License plate"/>
        <text d2p1:language="pt-BR" d2p1:value="Placa de licença"/>
        <text d2p1:language="ru" d2p1:value="Грузоместо"/>
      </label>
      <label d2p1:name="" d2p1:code="@WAX414">
        <text d2p1:language="en-US" d2p1:value="Bill of lading ID"/>
        <text d2p1:language="pt-BR" d2p1:value="ID do conhecimento de embarque"/>
        <text d2p1:language="ru" d2p1:value="Код транспортной накладной"/>
      </label>
      <label d2p1:name="" d2p1:code="@WAX478">
        <text d2p1:language="en-US" d2p1:value="Work order type"/>
        <text d2p1:language="pt-BR" d2p1:value="Tipo de ordem de serviço"/>
        <text d2p1:language="ru" d2p1:value="Тип заказа на выполнение работ"/>
      </label>
      <label d2p1:name="" d2p1:code="@WAX60">
        <text d2p1:language="en-US" d2p1:value="Order number"/>
        <text d2p1:language="pt-BR" d2p1:value="Número da ordem"/>
        <text d2p1:language="ru" d2p1:value="Номер заказа"/>
      </label>
      <label d2p1:name="" d2p1:code="@WAX660">
        <text d2p1:language="en-US" d2p1:value="Pro number"/>
        <text d2p1:language="pt-BR" d2p1:value="Número progressivo"/>
        <text d2p1:language="ru" d2p1:value="Номер продукта"/>
      </label>
      <label d2p1:name="" d2p1:code="@WAX67">
        <text d2p1:language="en-US" d2p1:value="License plate"/>
        <text d2p1:language="pt-BR" d2p1:value="Placa de licença"/>
        <text d2p1:language="ru" d2p1:value="Грузоместо"/>
      </label>
      <label d2p1:name="" d2p1:code="@WAX788">
        <text d2p1:language="en-US" d2p1:value="User ID"/>
        <text d2p1:language="pt-BR" d2p1:value="ID do Usuário"/>
        <text d2p1:language="ru" d2p1:value="Код пользователя"/>
      </label>
      <label d2p1:name="" d2p1:code="@WAX915">
        <text d2p1:language="en-US" d2p1:value="License Plate Label"/>
        <text d2p1:language="pt-BR" d2p1:value="Etiqueta da Placa de Licença"/>
        <text d2p1:language="ru" d2p1:value="Метка грузоместа"/>
      </label>
      <label d2p1:name="" d2p1:code="@WAX916">
        <text d2p1:language="en-US" d2p1:value="Label ID"/>
        <text d2p1:language="pt-BR" d2p1:value="ID da etiqueta"/>
        <text d2p1:language="ru" d2p1:value="Код метки"/>
      </label>
      <label d2p1:name="" d2p1:code="@WAX918">
        <text d2p1:language="en-US" d2p1:value="Label format"/>
        <text d2p1:language="pt-BR" d2p1:value="Formato da etiqueta"/>
        <text d2p1:language="ru" d2p1:value="Формат этикетки"/>
      </label>
      <label d2p1:name="" d2p1:code="@WAX921">
        <text d2p1:language="en-US" d2p1:value="Print settings"/>
        <text d2p1:language="pt-BR" d2p1:value="Imprimir configurações"/>
        <text d2p1:language="ru" d2p1:value="Параметры печати"/>
      </label>
      <label d2p1:name="" d2p1:code="@WAX987">
        <text d2p1:language="en-US" d2p1:value="Printed date"/>
        <text d2p1:language="pt-BR" d2p1:value="Data da impressão"/>
        <text d2p1:language="ru" d2p1:value="Дата печати"/>
      </label>
      <label d2p1:name="" d2p1:code="@WAX988">
        <text d2p1:language="en-US" d2p1:value="From zone ID"/>
        <text d2p1:language="pt-BR" d2p1:value="ID da zona de origem"/>
        <text d2p1:language="ru" d2p1:value="Код исходной зоны"/>
      </label>
      <label d2p1:name="" d2p1:code="@WAX990">
        <text d2p1:language="en-US" d2p1:value="To zone ID"/>
        <text d2p1:language="pt-BR" d2p1:value="ID da zona de destino"/>
        <text d2p1:language="ru" d2p1:value="Код зоны назначения"/>
      </label>
      <label d2p1:name="" d2p1:code="@WAX995">
        <text d2p1:language="en-US" d2p1:value="Report file name"/>
        <text d2p1:language="pt-BR" d2p1:value="Nome do arquivo de relatório"/>
        <text d2p1:language="ru" d2p1:value="Имя файла отчета"/>
      </label>
      <label d2p1:name="" d2p1:code="@WAX:CountryRegionTo">
        <text d2p1:language="en-US" d2p1:value="To country/region"/>
        <text d2p1:language="pt-BR" d2p1:value="Para país/região"/>
        <text d2p1:language="ru" d2p1:value="Страна или регион получателя"/>
      </label>
      <label d2p1:name="" d2p1:code="@WAX:HandlingQuantity">
        <text d2p1:language="en-US" d2p1:value="Handling quantity"/>
        <text d2p1:language="pt-BR" d2p1:value="Quantidade de manuseio"/>
        <text d2p1:language="ru" d2p1:value="Обрабатываемое количество"/>
      </label>
      <label d2p1:name="" d2p1:code="@WAX:HandlingUnit">
        <text d2p1:language="en-US" d2p1:value="Handling unit"/>
        <text d2p1:language="pt-BR" d2p1:value="Unidade de manuseio de material"/>
        <text d2p1:language="ru" d2p1:value="Единица обработки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" LogoIncluded="false" Name="Contoso Entertainment System USA" Phone="+386 31 331 888" Telefax="+386 31 331 822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test@docentric.com" IsContractor="false" Name="Julia Funderburk" OMOperatingUnitName="Sales &amp; Marketing" OMOperatingUnitNumber="022" PersonnelNumber="000020" Title="Marketing Executive"/>
            <Misc IsCbdDs="false" LanguageId="en-US" SessionDate="2022-06-24" SessionDateTime="2022-06-24T10:41:39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WHSLicensePlateLabel">
                      <xs:annotation>
                        <xs:appinfo>
                          <xse:label xmlns:xse="http://schemas.docentric.com/xml-schema-extensions" xse:text="License Plate Label" xse:refCode="@WAX915"/>
                        </xs:appinfo>
                      </xs:annotation>
                      <xs:complexType>
                        <xs:choice minOccurs="0" maxOccurs="unbounded">
                          <xs:element name="WHSLicensePlate">
                            <xs:annotation>
                              <xs:appinfo>
                                <xse:label xmlns:xse="http://schemas.docentric.com/xml-schema-extensions" xse:text="License plate" xse:refCode="@WAX359"/>
                              </xs:appinfo>
                            </xs:annotation>
                            <xs:complexType>
                              <xs:attribute name="AgingDate" type="xs:date" use="optional">
                                <xs:annotation>
                                  <xs:appinfo>
                                    <xse:label xmlns:xse="http://schemas.docentric.com/xml-schema-extensions" xse:text="Aging date" xse:refCode="@WAX1826"/>
                                  </xs:appinfo>
                                </xs:annotation>
                              </xs:attribute>
                              <xs:attribute name="ContainerTypeCode" type="xs:string" use="optional">
                                <xs:annotation>
                                  <xs:appinfo>
                                    <xse:label xmlns:xse="http://schemas.docentric.com/xml-schema-extensions" xse:text="Container type" xse:refCode="@WAX1440"/>
                                  </xs:appinfo>
                                </xs:annotation>
                              </xs:attribute>
                              <xs:attribute name="LicensePlateId" type="xs:string" use="optional">
                                <xs:annotation>
                                  <xs:appinfo>
                                    <xse:label xmlns:xse="http://schemas.docentric.com/xml-schema-extensions" xse:text="License plate" xse:refCode="@WAX67"/>
                                  </xs:appinfo>
                                </xs:annotation>
                              </xs:attribute>
                              <xs:attribute name="LicensePlateLevel" type="xs:integer" use="optional">
                                <xs:annotation>
                                  <xs:appinfo>
                                    <xse:label xmlns:xse="http://schemas.docentric.com/xml-schema-extensions" xse:text="License plate level" xse:refCode="@WAX31"/>
                                  </xs:appinfo>
                                </xs:annotation>
                              </xs:attribute>
                              <xs:attribute name="LicensePlateParent" type="xs:string" use="optional">
                                <xs:annotation>
                                  <xs:appinfo>
                                    <xse:label xmlns:xse="http://schemas.docentric.com/xml-schema-extensions" xse:text="Parent license plate" xse:refCode="@WAX305"/>
                                  </xs:appinfo>
                                </xs:annotation>
                              </xs:attribute>
                            </xs:complexType>
                          </xs:element>
                          <xs:element name="WorkTransType" type="Enum">
                            <xs:annotation>
                              <xs:appinfo>
                                <xse:label xmlns:xse="http://schemas.docentric.com/xml-schema-extensions" xse:text="Work order type" xse:refCode="@WAX478"/>
                              </xs:appinfo>
                            </xs:annotation>
                          </xs:element>
                        </xs:choice>
                        <xs:attribute name="AccountName" type="xs:string" use="optional">
                          <xs:annotation>
                            <xs:appinfo>
                              <xse:label xmlns:xse="http://schemas.docentric.com/xml-schema-extensions" xse:text="Account name" xse:refCode="@SYS9624"/>
                            </xs:appinfo>
                          </xs:annotation>
                        </xs:attribute>
                        <xs:attribute name="AccountNum" type="xs:string" use="optional">
                          <xs:annotation>
                            <xs:appinfo>
                              <xse:label xmlns:xse="http://schemas.docentric.com/xml-schema-extensions" xse:text="Account number" xse:refCode="@SYS1996"/>
                            </xs:appinfo>
                          </xs:annotation>
                        </xs:attribute>
                        <xs:attribute name="AddressCityFrom" type="xs:string" use="optional">
                          <xs:annotation>
                            <xs:appinfo>
                              <xse:label xmlns:xse="http://schemas.docentric.com/xml-schema-extensions" xse:text="From city" xse:refCode="@WAX3290"/>
                            </xs:appinfo>
                          </xs:annotation>
                        </xs:attribute>
                        <xs:attribute name="AddressCityTo" type="xs:string" use="optional">
                          <xs:annotation>
                            <xs:appinfo>
                              <xse:label xmlns:xse="http://schemas.docentric.com/xml-schema-extensions" xse:text="To city" xse:refCode="@WAX3289"/>
                            </xs:appinfo>
                          </xs:annotation>
                        </xs:attribute>
                        <xs:attribute name="AddressStateIdFrom" type="xs:string" use="optional">
                          <xs:annotation>
                            <xs:appinfo>
                              <xse:label xmlns:xse="http://schemas.docentric.com/xml-schema-extensions" xse:text="From state" xse:refCode="@WAX3292"/>
                            </xs:appinfo>
                          </xs:annotation>
                        </xs:attribute>
                        <xs:attribute name="AddressStateIdTo" type="xs:string" use="optional">
                          <xs:annotation>
                            <xs:appinfo>
                              <xse:label xmlns:xse="http://schemas.docentric.com/xml-schema-extensions" xse:text="To state" xse:refCode="@WAX3291"/>
                            </xs:appinfo>
                          </xs:annotation>
                        </xs:attribute>
                        <xs:attribute name="AddressStreetFrom" type="xs:string" use="optional">
                          <xs:annotation>
                            <xs:appinfo>
                              <xse:label xmlns:xse="http://schemas.docentric.com/xml-schema-extensions" xse:text="From Street" xse:refCode="@WAX3288"/>
                            </xs:appinfo>
                          </xs:annotation>
                        </xs:attribute>
                        <xs:attribute name="AddressStreetTo" type="xs:string" use="optional">
                          <xs:annotation>
                            <xs:appinfo>
                              <xse:label xmlns:xse="http://schemas.docentric.com/xml-schema-extensions" xse:text="To Street" xse:refCode="@WAX3287"/>
                            </xs:appinfo>
                          </xs:annotation>
                        </xs:attribute>
                        <xs:attribute name="AddressZipCodeIdFrom" type="xs:string" use="optional">
                          <xs:annotation>
                            <xs:appinfo>
                              <xse:label xmlns:xse="http://schemas.docentric.com/xml-schema-extensions" xse:text="From ZIP/postal code" xse:refCode="@SYP4861421"/>
                            </xs:appinfo>
                          </xs:annotation>
                        </xs:attribute>
                        <xs:attribute name="AddressZipCodeIdTo" type="xs:string" use="optional">
                          <xs:annotation>
                            <xs:appinfo>
                              <xse:label xmlns:xse="http://schemas.docentric.com/xml-schema-extensions" xse:text="To ZIP/postal code" xse:refCode="@SYP4861422"/>
                            </xs:appinfo>
                          </xs:annotation>
                        </xs:attribute>
                        <xs:attribute name="BillOfLadingId" type="xs:string" use="optional">
                          <xs:annotation>
                            <xs:appinfo>
                              <xse:label xmlns:xse="http://schemas.docentric.com/xml-schema-extensions" xse:text="Bill of lading ID" xse:refCode="@WAX414"/>
                            </xs:appinfo>
                          </xs:annotation>
                        </xs:attribute>
                        <xs:attribute name="CarrierCode" type="xs:string" use="optional">
                          <xs:annotation>
                            <xs:appinfo>
                              <xse:label xmlns:xse="http://schemas.docentric.com/xml-schema-extensions" xse:text="Carrier" xse:refCode="@SYS50733"/>
                            </xs:appinfo>
                          </xs:annotation>
                        </xs:attribute>
                        <xs:attribute name="ConfigId" type="xs:string" use="optional">
                          <xs:annotation>
                            <xs:appinfo>
                              <xse:label xmlns:xse="http://schemas.docentric.com/xml-schema-extensions" xse:text="Configuration" xse:refCode="@SYS14011"/>
                            </xs:appinfo>
                          </xs:annotation>
                        </xs:attribute>
                        <xs:attribute name="ContainerId" type="xs:string" use="optional">
                          <xs:annotation>
                            <xs:appinfo>
                              <xse:label xmlns:xse="http://schemas.docentric.com/xml-schema-extensions" xse:text="Container ID" xse:refCode="@WAX1422"/>
                            </xs:appinfo>
                          </xs:annotation>
                        </xs:attribute>
                        <xs:attribute name="CountryRegionIdTo" type="xs:string" use="optional">
                          <xs:annotation>
                            <xs:appinfo>
                              <xse:label xmlns:xse="http://schemas.docentric.com/xml-schema-extensions" xse:text="To country/region" xse:refCode="@WAX:CountryRegionTo"/>
                            </xs:appinfo>
                          </xs:annotation>
                        </xs:attribute>
                        <xs:attribute name="CustPurchaseOrder" type="xs:string" use="optional">
                          <xs:annotation>
                            <xs:appinfo>
                              <xse:label xmlns:xse="http://schemas.docentric.com/xml-schema-extensions" xse:text="Customer requisition" xse:refCode="@SYS23422"/>
                            </xs:appinfo>
                          </xs:annotation>
                        </xs:attribute>
                        <xs:attribute name="dataAreaId" type="xs:string" use="optional"/>
                        <xs:attribute name="FromName" type="xs:string" use="optional">
                          <xs:annotation>
                            <xs:appinfo>
                              <xse:label xmlns:xse="http://schemas.docentric.com/xml-schema-extensions" xse:text="From name" xse:refCode="@WAX1373"/>
                            </xs:appinfo>
                          </xs:annotation>
                        </xs:attribute>
                        <xs:attribute name="InventBatchId" type="xs:string" use="optional">
                          <xs:annotation>
                            <xs:appinfo>
                              <xse:label xmlns:xse="http://schemas.docentric.com/xml-schema-extensions" xse:text="Batch number" xse:refCode="@SYS53635"/>
                            </xs:appinfo>
                          </xs:annotation>
                        </xs:attribute>
                        <xs:attribute name="InventColorId" type="xs:string" use="optional">
                          <xs:annotation>
                            <xs:appinfo>
                              <xse:label xmlns:xse="http://schemas.docentric.com/xml-schema-extensions" xse:text="Color" xse:refCode="@SYS73726"/>
                            </xs:appinfo>
                          </xs:annotation>
                        </xs:attribute>
                        <xs:attribute name="InventGtdId_RU" type="xs:string" use="optional">
                          <xs:annotation>
                            <xs:appinfo>
                              <xse:label xmlns:xse="http://schemas.docentric.com/xml-schema-extensions" xse:text="GTD number" xse:refCode="@GLS115400"/>
                            </xs:appinfo>
                          </xs:annotation>
                        </xs:attribute>
                        <xs:attribute name="InventLocationId" type="xs:string" use="optional">
                          <xs:annotation>
                            <xs:appinfo>
                              <xse:label xmlns:xse="http://schemas.docentric.com/xml-schema-extensions" xse:text="Warehouse" xse:refCode="@SYS6437"/>
                            </xs:appinfo>
                          </xs:annotation>
                        </xs:attribute>
                        <xs:attribute name="InventOwnerId_RU" type="xs:string" use="optional">
                          <xs:annotation>
                            <xs:appinfo>
                              <xse:label xmlns:xse="http://schemas.docentric.com/xml-schema-extensions" xse:text="Owner" xse:refCode="@GLS115496"/>
                            </xs:appinfo>
                          </xs:annotation>
                        </xs:attribute>
                        <xs:attribute name="InventProfileId_RU" type="xs:string" use="optional">
                          <xs:annotation>
                            <xs:appinfo>
                              <xse:label xmlns:xse="http://schemas.docentric.com/xml-schema-extensions" xse:text="Inventory profile" xse:refCode="@GLS113769"/>
                            </xs:appinfo>
                          </xs:annotation>
                        </xs:attribute>
                        <xs:attribute name="InventQty" type="xs:decimal" use="optional">
                          <xs:annotation>
                            <xs:appinfo>
                              <xse:label xmlns:xse="http://schemas.docentric.com/xml-schema-extensions" xse:text="Handling quantity" xse:refCode="@WAX:HandlingQuantity"/>
                            </xs:appinfo>
                          </xs:annotation>
                        </xs:attribute>
                        <xs:attribute name="InventSerialId" type="xs:string" use="optional">
                          <xs:annotation>
                            <xs:appinfo>
                              <xse:label xmlns:xse="http://schemas.docentric.com/xml-schema-extensions" xse:text="Serial number" xse:refCode="@SYS477"/>
                            </xs:appinfo>
                          </xs:annotation>
                        </xs:attribute>
                        <xs:attribute name="InventSiteId" type="xs:string" use="optional">
                          <xs:annotation>
                            <xs:appinfo>
                              <xse:label xmlns:xse="http://schemas.docentric.com/xml-schema-extensions" xse:text="Site" xse:refCode="@SYS103211"/>
                            </xs:appinfo>
                          </xs:annotation>
                        </xs:attribute>
                        <xs:attribute name="InventSizeId" type="xs:string" use="optional">
                          <xs:annotation>
                            <xs:appinfo>
                              <xse:label xmlns:xse="http://schemas.docentric.com/xml-schema-extensions" xse:text="Size" xse:refCode="@SYS73727"/>
                            </xs:appinfo>
                          </xs:annotation>
                        </xs:attribute>
                        <xs:attribute name="InventStyleId" type="xs:string" use="optional">
                          <xs:annotation>
                            <xs:appinfo>
                              <xse:label xmlns:xse="http://schemas.docentric.com/xml-schema-extensions" xse:text="Style" xse:refCode="@FPK270000"/>
                            </xs:appinfo>
                          </xs:annotation>
                        </xs:attribute>
                        <xs:attribute name="InventUnitId" type="xs:string" use="optional">
                          <xs:annotation>
                            <xs:appinfo>
                              <xse:label xmlns:xse="http://schemas.docentric.com/xml-schema-extensions" xse:text="Handling unit" xse:refCode="@WAX:HandlingUnit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LabelFormat" type="xs:string" use="optional">
                          <xs:annotation>
                            <xs:appinfo>
                              <xse:label xmlns:xse="http://schemas.docentric.com/xml-schema-extensions" xse:text="Label format" xse:refCode="@WAX918"/>
                            </xs:appinfo>
                          </xs:annotation>
                        </xs:attribute>
                        <xs:attribute name="LabelId" type="xs:string" use="optional">
                          <xs:annotation>
                            <xs:appinfo>
                              <xse:label xmlns:xse="http://schemas.docentric.com/xml-schema-extensions" xse:text="Label ID" xse:refCode="@WAX916"/>
                            </xs:appinfo>
                          </xs:annotation>
                        </xs:attribute>
                        <xs:attribute name="LabelReportName" type="xs:string" use="optional">
                          <xs:annotation>
                            <xs:appinfo>
                              <xse:label xmlns:xse="http://schemas.docentric.com/xml-schema-extensions" xse:text="Label report name" xse:refCode="@WAX1011"/>
                            </xs:appinfo>
                          </xs:annotation>
                        </xs:attribute>
                        <xs:attribute name="LicensePlateId" type="xs:string" use="optional">
                          <xs:annotation>
                            <xs:appinfo>
                              <xse:label xmlns:xse="http://schemas.docentric.com/xml-schema-extensions" xse:text="License plate" xse:refCode="@WAX67"/>
                            </xs:appinfo>
                          </xs:annotation>
                        </xs:attribute>
                        <xs:attribute name="LineNum" type="xs:decimal" use="optional">
                          <xs:annotation>
                            <xs:appinfo>
                              <xse:label xmlns:xse="http://schemas.docentric.com/xml-schema-extensions" xse:text="Line number" xse:refCode="@SYS15682"/>
                            </xs:appinfo>
                          </xs:annotation>
                        </xs:attribute>
                        <xs:attribute name="modifiedBy" type="xs:string" use="optional"/>
                        <xs:attribute name="modifiedDateTime" type="xs:dateTime" use="optional"/>
                        <xs:attribute name="OrderedQty" type="xs:decimal" use="optional">
                          <xs:annotation>
                            <xs:appinfo>
                              <xse:label xmlns:xse="http://schemas.docentric.com/xml-schema-extensions" xse:text="Ordered quantity" xse:refCode="@WAX1819"/>
                            </xs:appinfo>
                          </xs:annotation>
                        </xs:attribute>
                        <xs:attribute name="OrderNum" type="xs:string" use="optional">
                          <xs:annotation>
                            <xs:appinfo>
                              <xse:label xmlns:xse="http://schemas.docentric.com/xml-schema-extensions" xse:text="Order number" xse:refCode="@WAX60"/>
                            </xs:appinfo>
                          </xs:annotation>
                        </xs:attribute>
                        <xs:attribute name="PackingQty" type="xs:decimal" use="optional">
                          <xs:annotation>
                            <xs:appinfo>
                              <xse:label xmlns:xse="http://schemas.docentric.com/xml-schema-extensions" xse:text="Packing quantity" xse:refCode="@SYS55165"/>
                            </xs:appinfo>
                          </xs:annotation>
                        </xs:attribute>
                        <xs:attribute name="Partition" type="xs:long" use="optional"/>
                        <xs:attribute name="PrintedDate" type="xs:date" use="optional">
                          <xs:annotation>
                            <xs:appinfo>
                              <xse:label xmlns:xse="http://schemas.docentric.com/xml-schema-extensions" xse:text="Printed date" xse:refCode="@WAX987"/>
                            </xs:appinfo>
                          </xs:annotation>
                        </xs:attribute>
                        <xs:attribute name="PrintSettings" type="xs:base64Binary" use="optional">
                          <xs:annotation>
                            <xs:appinfo>
                              <xse:label xmlns:xse="http://schemas.docentric.com/xml-schema-extensions" xse:text="Print settings" xse:refCode="@WAX921"/>
                            </xs:appinfo>
                          </xs:annotation>
                        </xs:attribute>
                        <xs:attribute name="ProNum" type="xs:string" use="optional">
                          <xs:annotation>
                            <xs:appinfo>
                              <xse:label xmlns:xse="http://schemas.docentric.com/xml-schema-extensions" xse:text="Pro number" xse:refCode="@WAX660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Work quantity" xse:refCode="@WAX1195"/>
                            </xs:appinfo>
                          </xs:annotation>
                        </xs:attribute>
                        <xs:attribute name="RecId" type="xs:long" use="optional"/>
                        <xs:attribute name="recVersion" type="xs:integer" use="optional"/>
                        <xs:attribute name="RemainingQty" type="xs:decimal" use="optional">
                          <xs:annotation>
                            <xs:appinfo>
                              <xse:label xmlns:xse="http://schemas.docentric.com/xml-schema-extensions" xse:text="Remaining quantity" xse:refCode="@WAX1818"/>
                            </xs:appinfo>
                          </xs:annotation>
                        </xs:attribute>
                        <xs:attribute name="ReportFileName" type="xs:string" use="optional">
                          <xs:annotation>
                            <xs:appinfo>
                              <xse:label xmlns:xse="http://schemas.docentric.com/xml-schema-extensions" xse:text="Report file name" xse:refCode="@WAX995"/>
                            </xs:appinfo>
                          </xs:annotation>
                        </xs:attribute>
                        <xs:attribute name="ShipmentAddressCityTo" type="xs:string" use="optional">
                          <xs:annotation>
                            <xs:appinfo>
                              <xse:label xmlns:xse="http://schemas.docentric.com/xml-schema-extensions" xse:text="To city" xse:refCode="@WAX3289"/>
                            </xs:appinfo>
                          </xs:annotation>
                        </xs:attribute>
                        <xs:attribute name="ShipmentAddressStateIdTo" type="xs:string" use="optional">
                          <xs:annotation>
                            <xs:appinfo>
                              <xse:label xmlns:xse="http://schemas.docentric.com/xml-schema-extensions" xse:text="To state" xse:refCode="@WAX3291"/>
                            </xs:appinfo>
                          </xs:annotation>
                        </xs:attribute>
                        <xs:attribute name="ShipmentAddressStreetTo" type="xs:string" use="optional">
                          <xs:annotation>
                            <xs:appinfo>
                              <xse:label xmlns:xse="http://schemas.docentric.com/xml-schema-extensions" xse:text="To Street" xse:refCode="@WAX3287"/>
                            </xs:appinfo>
                          </xs:annotation>
                        </xs:attribute>
                        <xs:attribute name="ShipmentAddressZipCodeIdTo" type="xs:string" use="optional">
                          <xs:annotation>
                            <xs:appinfo>
                              <xse:label xmlns:xse="http://schemas.docentric.com/xml-schema-extensions" xse:text="To ZIP/postal code" xse:refCode="@SYP4861422"/>
                            </xs:appinfo>
                          </xs:annotation>
                        </xs:attribute>
                        <xs:attribute name="ShipmentCountryRegionIdTo" type="xs:string" use="optional">
                          <xs:annotation>
                            <xs:appinfo>
                              <xse:label xmlns:xse="http://schemas.docentric.com/xml-schema-extensions" xse:text="To country/region" xse:refCode="@WAX:CountryRegionTo"/>
                            </xs:appinfo>
                          </xs:annotation>
                        </xs:attribute>
                        <xs:attribute name="ShipmentId" type="xs:string" use="optional">
                          <xs:annotation>
                            <xs:appinfo>
                              <xse:label xmlns:xse="http://schemas.docentric.com/xml-schema-extensions" xse:text="Shipment ID" xse:refCode="@WAX275"/>
                            </xs:appinfo>
                          </xs:annotation>
                        </xs:attribute>
                        <xs:attribute name="ShipmentToName" type="xs:string" use="optional">
                          <xs:annotation>
                            <xs:appinfo>
                              <xse:label xmlns:xse="http://schemas.docentric.com/xml-schema-extensions" xse:text="To name" xse:refCode="@WAX1375"/>
                            </xs:appinfo>
                          </xs:annotation>
                        </xs:attribute>
                        <xs:attribute name="ToName" type="xs:string" use="optional">
                          <xs:annotation>
                            <xs:appinfo>
                              <xse:label xmlns:xse="http://schemas.docentric.com/xml-schema-extensions" xse:text="To name" xse:refCode="@WAX1375"/>
                            </xs:appinfo>
                          </xs:annotation>
                        </xs:attribute>
                        <xs:attribute name="UCCCompanyPrefix" type="xs:string" use="optional">
                          <xs:annotation>
                            <xs:appinfo>
                              <xse:label xmlns:xse="http://schemas.docentric.com/xml-schema-extensions" xse:text="GS1 company prefix" xse:refCode="@WAX1010"/>
                            </xs:appinfo>
                          </xs:annotation>
                        </xs:attribute>
                        <xs:attribute name="UnitID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UserId" type="xs:string" use="optional">
                          <xs:annotation>
                            <xs:appinfo>
                              <xse:label xmlns:xse="http://schemas.docentric.com/xml-schema-extensions" xse:text="User ID" xse:refCode="@WAX788"/>
                            </xs:appinfo>
                          </xs:annotation>
                        </xs:attribute>
                        <xs:attribute name="Weight" type="xs:decimal" use="optional">
                          <xs:annotation>
                            <xs:appinfo>
                              <xse:label xmlns:xse="http://schemas.docentric.com/xml-schema-extensions" xse:text="Weight" xse:refCode="@SYS11575"/>
                            </xs:appinfo>
                          </xs:annotation>
                        </xs:attribute>
                        <xs:attribute name="WMSLocationIdFrom" type="xs:string" use="optional">
                          <xs:annotation>
                            <xs:appinfo>
                              <xse:label xmlns:xse="http://schemas.docentric.com/xml-schema-extensions" xse:text="From location" xse:refCode="@WAX1306"/>
                            </xs:appinfo>
                          </xs:annotation>
                        </xs:attribute>
                        <xs:attribute name="WMSLocationIdTo" type="xs:string" use="optional">
                          <xs:annotation>
                            <xs:appinfo>
                              <xse:label xmlns:xse="http://schemas.docentric.com/xml-schema-extensions" xse:text="To location" xse:refCode="@WAX1211"/>
                            </xs:appinfo>
                          </xs:annotation>
                        </xs:attribute>
                        <xs:attribute name="WorkCenterLocationId" type="xs:string" use="optional">
                          <xs:annotation>
                            <xs:appinfo>
                              <xse:label xmlns:xse="http://schemas.docentric.com/xml-schema-extensions" xse:text="Work center location" xse:refCode="@WAX3294"/>
                            </xs:appinfo>
                          </xs:annotation>
                        </xs:attribute>
                        <xs:attribute name="WorkId" type="xs:string" use="optional">
                          <xs:annotation>
                            <xs:appinfo>
                              <xse:label xmlns:xse="http://schemas.docentric.com/xml-schema-extensions" xse:text="Work ID" xse:refCode="@WAX273"/>
                            </xs:appinfo>
                          </xs:annotation>
                        </xs:attribute>
                        <xs:attribute name="WorkTemplateCode" type="xs:string" use="optional">
                          <xs:annotation>
                            <xs:appinfo>
                              <xse:label xmlns:xse="http://schemas.docentric.com/xml-schema-extensions" xse:text="Work template" xse:refCode="@WAX291"/>
                            </xs:appinfo>
                          </xs:annotation>
                        </xs:attribute>
                        <xs:attribute name="WrkCtrId" type="xs:string" use="optional">
                          <xs:annotation>
                            <xs:appinfo>
                              <xse:label xmlns:xse="http://schemas.docentric.com/xml-schema-extensions" xse:text="Resource" xse:refCode="@SYS10597"/>
                            </xs:appinfo>
                          </xs:annotation>
                        </xs:attribute>
                        <xs:attribute name="ZoneIdFrom" type="xs:string" use="optional">
                          <xs:annotation>
                            <xs:appinfo>
                              <xse:label xmlns:xse="http://schemas.docentric.com/xml-schema-extensions" xse:text="From zone ID" xse:refCode="@WAX988"/>
                            </xs:appinfo>
                          </xs:annotation>
                        </xs:attribute>
                        <xs:attribute name="ZoneIdTo" type="xs:string" use="optional">
                          <xs:annotation>
                            <xs:appinfo>
                              <xse:label xmlns:xse="http://schemas.docentric.com/xml-schema-extensions" xse:text="To zone ID" xse:refCode="@WAX990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License Plate Label">
            <WHSLicensePlateLabel AccountName="Fabrikam Electronics" AccountNum="US-101" AddressCityFrom="" AddressCityTo="" AddressStateIdFrom="" AddressStateIdTo="" AddressStreetFrom="" AddressStreetTo="" AddressZipCodeIdFrom="" AddressZipCodeIdTo="" BillOfLadingId="" CarrierCode="" ConfigId="" ContainerId="" CountryRegionIdTo="" CustPurchaseOrder="" dataAreaId="usmf" FromName="Site 6 - Demo of pack station" InventBatchId="838301234352" InventColorId="" InventGtdId_RU="" InventLocationId="62" InventOwnerId_RU="" InventProfileId_RU="" InventQty="2.0000000000" InventSerialId="" InventSiteId="6" InventSizeId="" InventStyleId="" InventUnitId="pcs" ItemId="A0001" ItemName="HDMI 6' Cables" LabelFormat="" LabelId="USMF-000000002" LabelReportName="" LicensePlateId="8383012340000000350" LineNum="1.0000000000" modifiedBy="Admin" modifiedDateTime="2022-02-10T10:06:20" OrderedQty="100.0000000000" OrderNum="00000301" PackingQty="192.0000000000" Partition="5637144576" PrintedDate="2022-02-10" PrintSettings="" ProNum="" Qty="2.0000000000" RecId="68719476737" recVersion="1194956891" RemainingQty="100.0000000000" ReportFileName="" ShipmentAddressCityTo="" ShipmentAddressStateIdTo="" ShipmentAddressStreetTo="" ShipmentAddressZipCodeIdTo="" ShipmentCountryRegionIdTo="" ShipmentId="" ShipmentToName="" ToName="Fabrikam Electronics" UCCCompanyPrefix="38301234" UnitID="pcs" UserId="62" Weight="6.0000000000" WMSLocationIdFrom="RECV" WMSLocationIdTo="bulk-001" WorkCenterLocationId="" WorkId="USMF-000096" WorkTemplateCode="62 PO Direct" WrkCtrId="" ZoneIdFrom="" ZoneIdTo="BULK">
              <WHSLicensePlate AgingDate="2022-02-10" ContainerTypeCode="" LicensePlateId="8383012340000000350" LicensePlateLevel="0" LicensePlateParent=""/>
              <WorkTransType Value="1" Name="Purch" Text="Purchase orders"/>
            </WHSLicensePlateLabel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/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/>
        </SampleXml>
      </PreviewData>
    </DataSource>
  </DataSources>
  <Elements xmlns="">
    <Element Type="List" Id="2958058351" RenderMode="1">
      <ChildElements>
        <ElementRef Id="301740850"/>
        <ElementRef Id="3499211210"/>
        <ElementRef Id="2499616192"/>
        <ElementRef Id="1133456190"/>
        <ElementRef Id="2776884481"/>
        <ElementRef Id="2382423862"/>
        <ElementRef Id="893620376"/>
        <ElementRef Id="1798799474"/>
        <ElementRef Id="3224159929"/>
        <ElementRef Id="1509018859"/>
        <ElementRef Id="2984411491"/>
        <ElementRef Id="2169909134"/>
        <ElementRef Id="2186470563"/>
        <ElementRef Id="3822906407"/>
        <ElementRef Id="1477264589"/>
      </ChildElements>
      <ValueBinding DataKind="2" Source="MainData" Path="WHSLicensePlateLabel"/>
      <SortDescriptors/>
    </Element>
    <Element Type="Barcode" Id="301740850" Symbology="5" RenderText="0">
      <ValueBinding DataKind="2" Source="." Path="@ItemId" ResultDataType="System.String"/>
    </Element>
    <Element Type="Field" Id="3499211210">
      <ValueBinding DataKind="2" Source="." Path="@InventBatchId" ResultDataType="System.String"/>
    </Element>
    <Element Type="Barcode" Id="2499616192" Symbology="5" RenderText="0">
      <ValueBinding DataKind="2" Source="." Path="@InventBatchId" ResultDataType="System.String"/>
    </Element>
    <Element Type="Label" Id="1133456190">
      <Value LabelName="ItemId" LabelCode="@SYS12836" DataSection="1" DataXPath="WHSLicensePlateLabel/@ItemId"/>
    </Element>
    <Element Type="Field" Id="2776884481">
      <ValueBinding DataKind="2" Source="." Path="@ItemId" ResultDataType="System.String"/>
    </Element>
    <Element Type="Field" Id="2382423862">
      <ValueBinding DataKind="2" Source="." Path="@ItemName" ResultDataType="System.String"/>
    </Element>
    <Element Type="Label" Id="893620376">
      <Value LabelName="Qty" LabelCode="@WAX1195" DataSection="1" DataXPath="WHSLicensePlateLabel/@Qty"/>
    </Element>
    <Element Type="Field" Id="1798799474" FormatString="n2">
      <ValueBinding DataKind="2" Source="." Path="@Qty" ResultDataType="System.Decimal"/>
    </Element>
    <Element Type="Label" Id="3224159929">
      <Value LabelName="UnitID" LabelCode="@SYS190813" DataSection="1" DataXPath="WHSLicensePlateLabel/@UnitID"/>
    </Element>
    <Element Type="Field" Id="1509018859">
      <ValueBinding DataKind="2" Source="." Path="@UnitID" ResultDataType="System.String"/>
    </Element>
    <Element Type="Field" Id="2984411491" FormatString="d">
      <ValueBinding DataKind="2" Source="." Path="@PrintedDate" ResultDataType="System.DateTime"/>
    </Element>
    <Element Type="Label" Id="2169909134">
      <Value LabelName="AgingDate" LabelCode="@WAX1826" DataSection="1" DataXPath="WHSLicensePlateLabel/WHSLicensePlate/@AgingDate"/>
    </Element>
    <Element Type="Field" Id="2186470563" FormatString="d">
      <ValueBinding DataKind="2" Source="." Path="WHSLicensePlate/@AgingDate" ResultDataType="System.DateTime"/>
    </Element>
    <Element Type="Field" Id="3822906407">
      <ValueBinding DataKind="2" Source="." Path="@LicensePlateId" ResultDataType="System.String"/>
    </Element>
    <Element Type="Barcode" Id="1477264589" Symbology="5" RenderText="0">
      <ValueBinding DataKind="2" Source="." Path="@LicensePlateId" ResultDataType="System.String"/>
    </Element>
  </Elements>
</ProjectData>
</file>

<file path=customXml/itemProps1.xml><?xml version="1.0" encoding="utf-8"?>
<ds:datastoreItem xmlns:ds="http://schemas.openxmlformats.org/officeDocument/2006/customXml" ds:itemID="{4C0997CE-821F-47D6-A835-D49B83D56464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Vilko Jenko</cp:lastModifiedBy>
  <cp:revision>18</cp:revision>
  <dcterms:created xsi:type="dcterms:W3CDTF">2022-01-25T18:43:00Z</dcterms:created>
  <dcterms:modified xsi:type="dcterms:W3CDTF">2022-06-24T09:05:00Z</dcterms:modified>
</cp:coreProperties>
</file>